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E074B" w:rsidRPr="00BE074B" w:rsidRDefault="00BE074B" w:rsidP="003B333E">
      <w:pPr>
        <w:spacing w:after="0" w:line="360" w:lineRule="auto"/>
        <w:jc w:val="center"/>
        <w:rPr>
          <w:rFonts w:ascii="Times New Roman" w:hAnsi="Times New Roman" w:cs="Times New Roman"/>
          <w:b/>
          <w:color w:val="000000"/>
          <w:sz w:val="32"/>
          <w:szCs w:val="32"/>
          <w:shd w:val="clear" w:color="auto" w:fill="FFFFFF"/>
        </w:rPr>
      </w:pPr>
      <w:r w:rsidRPr="00BE074B">
        <w:rPr>
          <w:rFonts w:ascii="Times New Roman" w:hAnsi="Times New Roman" w:cs="Times New Roman"/>
          <w:b/>
          <w:color w:val="000000"/>
          <w:sz w:val="32"/>
          <w:szCs w:val="32"/>
          <w:shd w:val="clear" w:color="auto" w:fill="FFFFFF"/>
        </w:rPr>
        <w:t xml:space="preserve">Supplementary Information </w:t>
      </w:r>
    </w:p>
    <w:p w:rsidR="004C703E" w:rsidRDefault="004C703E" w:rsidP="004C703E">
      <w:pPr>
        <w:spacing w:before="240" w:after="0" w:line="36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</w:pPr>
      <w:r w:rsidRPr="00E8360E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 xml:space="preserve">PvP01-DB: Computational Structural and Functional Characterization of Soluble Proteome of PvP01 Strain of </w:t>
      </w:r>
      <w:r w:rsidRPr="00E8360E">
        <w:rPr>
          <w:rFonts w:ascii="Times New Roman" w:hAnsi="Times New Roman" w:cs="Times New Roman"/>
          <w:b/>
          <w:i/>
          <w:color w:val="000000"/>
          <w:sz w:val="24"/>
          <w:szCs w:val="24"/>
          <w:shd w:val="clear" w:color="auto" w:fill="FFFFFF"/>
        </w:rPr>
        <w:t xml:space="preserve">Plasmodium </w:t>
      </w:r>
      <w:proofErr w:type="spellStart"/>
      <w:r w:rsidRPr="00E8360E">
        <w:rPr>
          <w:rFonts w:ascii="Times New Roman" w:hAnsi="Times New Roman" w:cs="Times New Roman"/>
          <w:b/>
          <w:i/>
          <w:color w:val="000000"/>
          <w:sz w:val="24"/>
          <w:szCs w:val="24"/>
          <w:shd w:val="clear" w:color="auto" w:fill="FFFFFF"/>
        </w:rPr>
        <w:t>vivax</w:t>
      </w:r>
      <w:proofErr w:type="spellEnd"/>
    </w:p>
    <w:p w:rsidR="004C703E" w:rsidRPr="004C703E" w:rsidRDefault="004C703E" w:rsidP="004C703E">
      <w:pPr>
        <w:spacing w:after="0" w:line="360" w:lineRule="auto"/>
        <w:ind w:left="-180"/>
        <w:jc w:val="center"/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</w:pPr>
      <w:proofErr w:type="spellStart"/>
      <w:r w:rsidRPr="004C703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nkita</w:t>
      </w:r>
      <w:proofErr w:type="spellEnd"/>
      <w:r w:rsidRPr="004C703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Singh</w:t>
      </w:r>
      <w:r w:rsidRPr="004C703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vertAlign w:val="superscript"/>
        </w:rPr>
        <w:t>1, 4</w:t>
      </w:r>
      <w:r w:rsidRPr="004C703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Rahul Kaushik</w:t>
      </w:r>
      <w:r w:rsidRPr="004C703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vertAlign w:val="superscript"/>
        </w:rPr>
        <w:t>1, 5</w:t>
      </w:r>
      <w:r w:rsidRPr="004C703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, </w:t>
      </w:r>
      <w:proofErr w:type="spellStart"/>
      <w:r w:rsidRPr="004C703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heeraj</w:t>
      </w:r>
      <w:proofErr w:type="spellEnd"/>
      <w:r w:rsidRPr="004C703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Kumar Chaurasia</w:t>
      </w:r>
      <w:r w:rsidRPr="004C703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vertAlign w:val="superscript"/>
        </w:rPr>
        <w:t>1</w:t>
      </w:r>
      <w:r w:rsidRPr="004C703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, </w:t>
      </w:r>
      <w:proofErr w:type="spellStart"/>
      <w:r w:rsidRPr="004C703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Manpreet</w:t>
      </w:r>
      <w:proofErr w:type="spellEnd"/>
      <w:r w:rsidRPr="004C703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Singh</w:t>
      </w:r>
      <w:r w:rsidRPr="004C703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vertAlign w:val="superscript"/>
        </w:rPr>
        <w:t>1</w:t>
      </w:r>
      <w:r w:rsidRPr="004C703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B. Jayaram</w:t>
      </w:r>
      <w:r w:rsidRPr="004C703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vertAlign w:val="superscript"/>
        </w:rPr>
        <w:t>1, 2, 3, *</w:t>
      </w:r>
    </w:p>
    <w:p w:rsidR="004C703E" w:rsidRPr="004C703E" w:rsidRDefault="004C703E" w:rsidP="004C703E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C703E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4C703E">
        <w:rPr>
          <w:rFonts w:ascii="Times New Roman" w:hAnsi="Times New Roman" w:cs="Times New Roman"/>
          <w:sz w:val="24"/>
          <w:szCs w:val="24"/>
        </w:rPr>
        <w:t>Supercomputing Facility for Bioinformatics &amp; Computational Biology, Indian Institute of Technology Delhi, Hauz Khas, New Delhi, India</w:t>
      </w:r>
    </w:p>
    <w:p w:rsidR="004C703E" w:rsidRPr="004C703E" w:rsidRDefault="004C703E" w:rsidP="004C703E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C703E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4C703E">
        <w:rPr>
          <w:rFonts w:ascii="Times New Roman" w:hAnsi="Times New Roman" w:cs="Times New Roman"/>
          <w:sz w:val="24"/>
          <w:szCs w:val="24"/>
        </w:rPr>
        <w:t>Kusuma School of Biological Sciences, Indian Institute of Technology Delhi, Hauz Khas, New Delhi, India</w:t>
      </w:r>
    </w:p>
    <w:p w:rsidR="004C703E" w:rsidRPr="004C703E" w:rsidRDefault="004C703E" w:rsidP="004C703E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C703E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4C703E">
        <w:rPr>
          <w:rFonts w:ascii="Times New Roman" w:hAnsi="Times New Roman" w:cs="Times New Roman"/>
          <w:sz w:val="24"/>
          <w:szCs w:val="24"/>
        </w:rPr>
        <w:t>Department of Chemistry, Indian Institute of Technology Delhi, Hauz Khas, New Delhi, India</w:t>
      </w:r>
    </w:p>
    <w:p w:rsidR="004C703E" w:rsidRPr="004C703E" w:rsidRDefault="004C703E" w:rsidP="004C703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4C703E">
        <w:rPr>
          <w:rFonts w:ascii="Times New Roman" w:hAnsi="Times New Roman" w:cs="Times New Roman"/>
          <w:sz w:val="24"/>
          <w:szCs w:val="24"/>
          <w:vertAlign w:val="superscript"/>
        </w:rPr>
        <w:t>4</w:t>
      </w:r>
      <w:r w:rsidRPr="004C703E">
        <w:rPr>
          <w:rFonts w:ascii="Times New Roman" w:hAnsi="Times New Roman" w:cs="Times New Roman"/>
          <w:sz w:val="24"/>
          <w:szCs w:val="24"/>
        </w:rPr>
        <w:t>Present Address: Centre of Evolution and Medicine, Arizona State University, Tempe, USA</w:t>
      </w:r>
    </w:p>
    <w:p w:rsidR="004C703E" w:rsidRPr="004C703E" w:rsidRDefault="004C703E" w:rsidP="004C703E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C703E">
        <w:rPr>
          <w:rFonts w:ascii="Times New Roman" w:hAnsi="Times New Roman" w:cs="Times New Roman"/>
          <w:sz w:val="24"/>
          <w:szCs w:val="24"/>
          <w:vertAlign w:val="superscript"/>
        </w:rPr>
        <w:t>5</w:t>
      </w:r>
      <w:r w:rsidRPr="004C703E">
        <w:rPr>
          <w:rFonts w:ascii="Times New Roman" w:hAnsi="Times New Roman" w:cs="Times New Roman"/>
          <w:sz w:val="24"/>
          <w:szCs w:val="24"/>
        </w:rPr>
        <w:t xml:space="preserve">Present Address: Laboratory for Structural Bioinformatics, Center for </w:t>
      </w:r>
      <w:proofErr w:type="spellStart"/>
      <w:r w:rsidRPr="004C703E">
        <w:rPr>
          <w:rFonts w:ascii="Times New Roman" w:hAnsi="Times New Roman" w:cs="Times New Roman"/>
          <w:sz w:val="24"/>
          <w:szCs w:val="24"/>
        </w:rPr>
        <w:t>Biosystems</w:t>
      </w:r>
      <w:proofErr w:type="spellEnd"/>
      <w:r w:rsidRPr="004C703E">
        <w:rPr>
          <w:rFonts w:ascii="Times New Roman" w:hAnsi="Times New Roman" w:cs="Times New Roman"/>
          <w:sz w:val="24"/>
          <w:szCs w:val="24"/>
        </w:rPr>
        <w:t xml:space="preserve"> Dynamics Research, RIKEN, Yokohama, Japan</w:t>
      </w:r>
    </w:p>
    <w:p w:rsidR="004C703E" w:rsidRPr="004C703E" w:rsidRDefault="004C703E" w:rsidP="004C703E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C703E">
        <w:rPr>
          <w:rFonts w:ascii="Times New Roman" w:hAnsi="Times New Roman" w:cs="Times New Roman"/>
          <w:sz w:val="24"/>
          <w:szCs w:val="24"/>
        </w:rPr>
        <w:t xml:space="preserve">E-mail: </w:t>
      </w:r>
      <w:hyperlink r:id="rId4" w:history="1">
        <w:r w:rsidRPr="004C703E">
          <w:rPr>
            <w:rStyle w:val="Hyperlink"/>
            <w:rFonts w:ascii="Times New Roman" w:hAnsi="Times New Roman" w:cs="Times New Roman"/>
            <w:sz w:val="24"/>
            <w:szCs w:val="24"/>
          </w:rPr>
          <w:t>bjayaram@chemistry.iitd.ac.in</w:t>
        </w:r>
      </w:hyperlink>
      <w:r w:rsidRPr="004C703E">
        <w:rPr>
          <w:rFonts w:ascii="Times New Roman" w:hAnsi="Times New Roman" w:cs="Times New Roman"/>
          <w:sz w:val="24"/>
          <w:szCs w:val="24"/>
        </w:rPr>
        <w:t xml:space="preserve">; </w:t>
      </w:r>
      <w:hyperlink r:id="rId5" w:history="1">
        <w:r w:rsidRPr="004C703E">
          <w:rPr>
            <w:rStyle w:val="Hyperlink"/>
            <w:rFonts w:ascii="Times New Roman" w:hAnsi="Times New Roman" w:cs="Times New Roman"/>
            <w:sz w:val="24"/>
            <w:szCs w:val="24"/>
          </w:rPr>
          <w:t>ankita@scfbio-iitd.res.in</w:t>
        </w:r>
      </w:hyperlink>
    </w:p>
    <w:p w:rsidR="004C703E" w:rsidRPr="004C703E" w:rsidRDefault="004C703E" w:rsidP="004C703E">
      <w:pPr>
        <w:spacing w:after="0" w:line="360" w:lineRule="auto"/>
        <w:jc w:val="center"/>
        <w:rPr>
          <w:rStyle w:val="Hyperlink"/>
          <w:rFonts w:ascii="Times New Roman" w:hAnsi="Times New Roman" w:cs="Times New Roman"/>
          <w:sz w:val="24"/>
          <w:szCs w:val="24"/>
        </w:rPr>
      </w:pPr>
      <w:r w:rsidRPr="004C703E">
        <w:rPr>
          <w:rFonts w:ascii="Times New Roman" w:hAnsi="Times New Roman" w:cs="Times New Roman"/>
          <w:sz w:val="24"/>
          <w:szCs w:val="24"/>
        </w:rPr>
        <w:t xml:space="preserve">Website: </w:t>
      </w:r>
      <w:hyperlink r:id="rId6" w:history="1">
        <w:r w:rsidRPr="004C703E">
          <w:rPr>
            <w:rStyle w:val="Hyperlink"/>
            <w:rFonts w:ascii="Times New Roman" w:hAnsi="Times New Roman" w:cs="Times New Roman"/>
            <w:sz w:val="24"/>
            <w:szCs w:val="24"/>
          </w:rPr>
          <w:t>www.scfbio-iitd.res.in</w:t>
        </w:r>
      </w:hyperlink>
    </w:p>
    <w:p w:rsidR="00BE074B" w:rsidRDefault="00BE074B" w:rsidP="003B333E">
      <w:pPr>
        <w:spacing w:after="0" w:line="36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</w:pPr>
    </w:p>
    <w:p w:rsidR="003B333E" w:rsidRDefault="003B333E">
      <w:pPr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</w:pPr>
    </w:p>
    <w:p w:rsidR="004C703E" w:rsidRDefault="004C703E">
      <w:pPr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</w:pPr>
    </w:p>
    <w:p w:rsidR="004C703E" w:rsidRDefault="004C703E">
      <w:pPr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</w:pPr>
    </w:p>
    <w:p w:rsidR="004C703E" w:rsidRDefault="004C703E">
      <w:pPr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</w:pPr>
    </w:p>
    <w:p w:rsidR="004C703E" w:rsidRDefault="004C703E">
      <w:pPr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</w:pPr>
    </w:p>
    <w:p w:rsidR="004C703E" w:rsidRDefault="004C703E">
      <w:pPr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</w:pPr>
    </w:p>
    <w:p w:rsidR="004C703E" w:rsidRDefault="004C703E">
      <w:pPr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</w:pPr>
    </w:p>
    <w:p w:rsidR="004C703E" w:rsidRDefault="004C703E">
      <w:pPr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</w:pPr>
    </w:p>
    <w:p w:rsidR="004C703E" w:rsidRDefault="004C703E">
      <w:pPr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</w:pPr>
    </w:p>
    <w:p w:rsidR="004C703E" w:rsidRDefault="004C703E">
      <w:pPr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</w:pPr>
    </w:p>
    <w:p w:rsidR="004C703E" w:rsidRDefault="004C703E">
      <w:pPr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</w:pPr>
    </w:p>
    <w:p w:rsidR="004C703E" w:rsidRDefault="004C703E">
      <w:pPr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</w:pPr>
    </w:p>
    <w:p w:rsidR="004C703E" w:rsidRDefault="004C703E"/>
    <w:p w:rsidR="004C703E" w:rsidRDefault="004C703E"/>
    <w:p w:rsidR="00190FAC" w:rsidRDefault="003B333E" w:rsidP="003B333E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B333E">
        <w:rPr>
          <w:rFonts w:ascii="Times New Roman" w:hAnsi="Times New Roman" w:cs="Times New Roman"/>
          <w:b/>
          <w:sz w:val="24"/>
          <w:szCs w:val="24"/>
        </w:rPr>
        <w:lastRenderedPageBreak/>
        <w:t>Supplementary Information</w:t>
      </w:r>
    </w:p>
    <w:p w:rsidR="003B333E" w:rsidRDefault="003B333E" w:rsidP="003B33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able S1. </w:t>
      </w:r>
      <w:r w:rsidRPr="003B333E">
        <w:rPr>
          <w:rFonts w:ascii="Times New Roman" w:hAnsi="Times New Roman" w:cs="Times New Roman"/>
          <w:sz w:val="24"/>
          <w:szCs w:val="24"/>
        </w:rPr>
        <w:t>A List Sequence Based Features Provided in the PvP01 Web Resource</w:t>
      </w:r>
      <w:r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TableGrid"/>
        <w:tblW w:w="9016" w:type="dxa"/>
        <w:jc w:val="center"/>
        <w:tblLook w:val="04A0" w:firstRow="1" w:lastRow="0" w:firstColumn="1" w:lastColumn="0" w:noHBand="0" w:noVBand="1"/>
      </w:tblPr>
      <w:tblGrid>
        <w:gridCol w:w="4531"/>
        <w:gridCol w:w="4485"/>
      </w:tblGrid>
      <w:tr w:rsidR="003B333E" w:rsidRPr="003B333E" w:rsidTr="003B333E">
        <w:trPr>
          <w:jc w:val="center"/>
        </w:trPr>
        <w:tc>
          <w:tcPr>
            <w:tcW w:w="4531" w:type="dxa"/>
            <w:vAlign w:val="center"/>
          </w:tcPr>
          <w:p w:rsidR="003B333E" w:rsidRPr="003B333E" w:rsidRDefault="003B333E" w:rsidP="003B333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B333E">
              <w:rPr>
                <w:rFonts w:ascii="Times New Roman" w:hAnsi="Times New Roman" w:cs="Times New Roman"/>
                <w:sz w:val="24"/>
                <w:szCs w:val="24"/>
              </w:rPr>
              <w:t>Sequence Length</w:t>
            </w:r>
          </w:p>
        </w:tc>
        <w:tc>
          <w:tcPr>
            <w:tcW w:w="4485" w:type="dxa"/>
            <w:vAlign w:val="center"/>
          </w:tcPr>
          <w:p w:rsidR="003B333E" w:rsidRPr="003B333E" w:rsidRDefault="003B333E" w:rsidP="003B333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B333E">
              <w:rPr>
                <w:rFonts w:ascii="Times New Roman" w:hAnsi="Times New Roman" w:cs="Times New Roman"/>
                <w:sz w:val="24"/>
                <w:szCs w:val="24"/>
              </w:rPr>
              <w:t>Amino Acid Compositions</w:t>
            </w:r>
          </w:p>
        </w:tc>
      </w:tr>
      <w:tr w:rsidR="003B333E" w:rsidRPr="003B333E" w:rsidTr="003B333E">
        <w:trPr>
          <w:jc w:val="center"/>
        </w:trPr>
        <w:tc>
          <w:tcPr>
            <w:tcW w:w="4531" w:type="dxa"/>
            <w:vAlign w:val="center"/>
          </w:tcPr>
          <w:p w:rsidR="003B333E" w:rsidRPr="003B333E" w:rsidRDefault="003B333E" w:rsidP="003B333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B333E">
              <w:rPr>
                <w:rFonts w:ascii="Times New Roman" w:hAnsi="Times New Roman" w:cs="Times New Roman"/>
                <w:sz w:val="24"/>
                <w:szCs w:val="24"/>
              </w:rPr>
              <w:t>Protein Sequence</w:t>
            </w:r>
          </w:p>
        </w:tc>
        <w:tc>
          <w:tcPr>
            <w:tcW w:w="4485" w:type="dxa"/>
            <w:vAlign w:val="center"/>
          </w:tcPr>
          <w:p w:rsidR="003B333E" w:rsidRPr="003B333E" w:rsidRDefault="003B333E" w:rsidP="003B333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B333E">
              <w:rPr>
                <w:rFonts w:ascii="Times New Roman" w:hAnsi="Times New Roman" w:cs="Times New Roman"/>
                <w:sz w:val="24"/>
                <w:szCs w:val="24"/>
              </w:rPr>
              <w:t>Secondary Structural Content</w:t>
            </w:r>
          </w:p>
        </w:tc>
      </w:tr>
      <w:tr w:rsidR="003B333E" w:rsidRPr="003B333E" w:rsidTr="003B333E">
        <w:trPr>
          <w:jc w:val="center"/>
        </w:trPr>
        <w:tc>
          <w:tcPr>
            <w:tcW w:w="4531" w:type="dxa"/>
            <w:vAlign w:val="center"/>
          </w:tcPr>
          <w:p w:rsidR="003B333E" w:rsidRPr="003B333E" w:rsidRDefault="003B333E" w:rsidP="003B333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B333E">
              <w:rPr>
                <w:rFonts w:ascii="Times New Roman" w:hAnsi="Times New Roman" w:cs="Times New Roman"/>
                <w:sz w:val="24"/>
                <w:szCs w:val="24"/>
              </w:rPr>
              <w:t>Isoelectric Point</w:t>
            </w:r>
          </w:p>
        </w:tc>
        <w:tc>
          <w:tcPr>
            <w:tcW w:w="4485" w:type="dxa"/>
            <w:vAlign w:val="center"/>
          </w:tcPr>
          <w:p w:rsidR="003B333E" w:rsidRPr="003B333E" w:rsidRDefault="003B333E" w:rsidP="003B333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B333E">
              <w:rPr>
                <w:rFonts w:ascii="Times New Roman" w:hAnsi="Times New Roman" w:cs="Times New Roman"/>
                <w:sz w:val="24"/>
                <w:szCs w:val="24"/>
              </w:rPr>
              <w:t>Deviation for Occurrence Frequencies</w:t>
            </w:r>
          </w:p>
        </w:tc>
      </w:tr>
      <w:tr w:rsidR="003B333E" w:rsidRPr="003B333E" w:rsidTr="003B333E">
        <w:trPr>
          <w:jc w:val="center"/>
        </w:trPr>
        <w:tc>
          <w:tcPr>
            <w:tcW w:w="4531" w:type="dxa"/>
            <w:vAlign w:val="center"/>
          </w:tcPr>
          <w:p w:rsidR="003B333E" w:rsidRPr="003B333E" w:rsidRDefault="003B333E" w:rsidP="003B333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B333E">
              <w:rPr>
                <w:rFonts w:ascii="Times New Roman" w:hAnsi="Times New Roman" w:cs="Times New Roman"/>
                <w:sz w:val="24"/>
                <w:szCs w:val="24"/>
              </w:rPr>
              <w:t>Molecular Weight</w:t>
            </w:r>
          </w:p>
        </w:tc>
        <w:tc>
          <w:tcPr>
            <w:tcW w:w="4485" w:type="dxa"/>
            <w:vAlign w:val="center"/>
          </w:tcPr>
          <w:p w:rsidR="003B333E" w:rsidRPr="003B333E" w:rsidRDefault="003B333E" w:rsidP="003B333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B333E">
              <w:rPr>
                <w:rFonts w:ascii="Times New Roman" w:hAnsi="Times New Roman" w:cs="Times New Roman"/>
                <w:sz w:val="24"/>
                <w:szCs w:val="24"/>
              </w:rPr>
              <w:t>Predicted Secondary Structure</w:t>
            </w:r>
          </w:p>
        </w:tc>
      </w:tr>
      <w:tr w:rsidR="003B333E" w:rsidRPr="003B333E" w:rsidTr="003B333E">
        <w:trPr>
          <w:jc w:val="center"/>
        </w:trPr>
        <w:tc>
          <w:tcPr>
            <w:tcW w:w="4531" w:type="dxa"/>
            <w:vAlign w:val="center"/>
          </w:tcPr>
          <w:p w:rsidR="003B333E" w:rsidRPr="003B333E" w:rsidRDefault="003B333E" w:rsidP="003B333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B333E">
              <w:rPr>
                <w:rFonts w:ascii="Times New Roman" w:hAnsi="Times New Roman" w:cs="Times New Roman"/>
                <w:sz w:val="24"/>
                <w:szCs w:val="24"/>
              </w:rPr>
              <w:t>Instability Index</w:t>
            </w:r>
          </w:p>
        </w:tc>
        <w:tc>
          <w:tcPr>
            <w:tcW w:w="4485" w:type="dxa"/>
            <w:vAlign w:val="center"/>
          </w:tcPr>
          <w:p w:rsidR="003B333E" w:rsidRPr="003B333E" w:rsidRDefault="003B333E" w:rsidP="003B333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B333E">
              <w:rPr>
                <w:rFonts w:ascii="Times New Roman" w:hAnsi="Times New Roman" w:cs="Times New Roman"/>
                <w:sz w:val="24"/>
                <w:szCs w:val="24"/>
              </w:rPr>
              <w:t>Structural Difficulty Index</w:t>
            </w:r>
          </w:p>
        </w:tc>
      </w:tr>
      <w:tr w:rsidR="003B333E" w:rsidRPr="003B333E" w:rsidTr="003B333E">
        <w:trPr>
          <w:jc w:val="center"/>
        </w:trPr>
        <w:tc>
          <w:tcPr>
            <w:tcW w:w="4531" w:type="dxa"/>
            <w:vAlign w:val="center"/>
          </w:tcPr>
          <w:p w:rsidR="003B333E" w:rsidRPr="003B333E" w:rsidRDefault="003B333E" w:rsidP="003B333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B333E">
              <w:rPr>
                <w:rFonts w:ascii="Times New Roman" w:hAnsi="Times New Roman" w:cs="Times New Roman"/>
                <w:sz w:val="24"/>
                <w:szCs w:val="24"/>
              </w:rPr>
              <w:t>Aliphatic Index</w:t>
            </w:r>
          </w:p>
        </w:tc>
        <w:tc>
          <w:tcPr>
            <w:tcW w:w="4485" w:type="dxa"/>
            <w:vAlign w:val="center"/>
          </w:tcPr>
          <w:p w:rsidR="003B333E" w:rsidRPr="003B333E" w:rsidRDefault="003B333E" w:rsidP="003B333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xternal Database Links</w:t>
            </w:r>
          </w:p>
        </w:tc>
      </w:tr>
    </w:tbl>
    <w:p w:rsidR="003B333E" w:rsidRDefault="003B333E" w:rsidP="003B333E">
      <w:pPr>
        <w:rPr>
          <w:rFonts w:ascii="Times New Roman" w:hAnsi="Times New Roman" w:cs="Times New Roman"/>
          <w:sz w:val="24"/>
          <w:szCs w:val="24"/>
        </w:rPr>
      </w:pPr>
    </w:p>
    <w:p w:rsidR="003B333E" w:rsidRDefault="00962060" w:rsidP="003B33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able S2</w:t>
      </w:r>
      <w:r w:rsidR="003B333E" w:rsidRPr="003B333E">
        <w:rPr>
          <w:rFonts w:ascii="Times New Roman" w:hAnsi="Times New Roman" w:cs="Times New Roman"/>
          <w:b/>
          <w:sz w:val="24"/>
          <w:szCs w:val="24"/>
        </w:rPr>
        <w:t>.</w:t>
      </w:r>
      <w:r w:rsidR="003B333E">
        <w:rPr>
          <w:rFonts w:ascii="Times New Roman" w:hAnsi="Times New Roman" w:cs="Times New Roman"/>
          <w:sz w:val="24"/>
          <w:szCs w:val="24"/>
        </w:rPr>
        <w:t xml:space="preserve"> Details of Tools Used in Development of PvP01 Web Resource.</w:t>
      </w:r>
    </w:p>
    <w:tbl>
      <w:tblPr>
        <w:tblStyle w:val="TableGrid"/>
        <w:tblW w:w="8947" w:type="dxa"/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4A0" w:firstRow="1" w:lastRow="0" w:firstColumn="1" w:lastColumn="0" w:noHBand="0" w:noVBand="1"/>
      </w:tblPr>
      <w:tblGrid>
        <w:gridCol w:w="1555"/>
        <w:gridCol w:w="7392"/>
      </w:tblGrid>
      <w:tr w:rsidR="00054EF9" w:rsidRPr="00E219A2" w:rsidTr="008359A3">
        <w:trPr>
          <w:trHeight w:val="425"/>
        </w:trPr>
        <w:tc>
          <w:tcPr>
            <w:tcW w:w="1555" w:type="dxa"/>
            <w:vAlign w:val="center"/>
          </w:tcPr>
          <w:p w:rsidR="00054EF9" w:rsidRPr="00E219A2" w:rsidRDefault="00054EF9" w:rsidP="008359A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E219A2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shd w:val="clear" w:color="auto" w:fill="FFFFFF"/>
              </w:rPr>
              <w:t>Tool</w:t>
            </w:r>
            <w:r w:rsidR="00DE2E87" w:rsidRPr="00E219A2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shd w:val="clear" w:color="auto" w:fill="FFFFFF"/>
              </w:rPr>
              <w:t xml:space="preserve"> Name</w:t>
            </w:r>
          </w:p>
        </w:tc>
        <w:tc>
          <w:tcPr>
            <w:tcW w:w="7392" w:type="dxa"/>
            <w:vAlign w:val="center"/>
          </w:tcPr>
          <w:p w:rsidR="00054EF9" w:rsidRPr="00E219A2" w:rsidRDefault="00DE2E87" w:rsidP="008359A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E219A2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shd w:val="clear" w:color="auto" w:fill="FFFFFF"/>
              </w:rPr>
              <w:t>Tool Description</w:t>
            </w:r>
          </w:p>
        </w:tc>
      </w:tr>
      <w:tr w:rsidR="00054EF9" w:rsidRPr="004D3D53" w:rsidTr="008359A3">
        <w:trPr>
          <w:trHeight w:val="425"/>
        </w:trPr>
        <w:tc>
          <w:tcPr>
            <w:tcW w:w="1555" w:type="dxa"/>
            <w:vAlign w:val="center"/>
          </w:tcPr>
          <w:p w:rsidR="00054EF9" w:rsidRPr="004D3D53" w:rsidRDefault="00054EF9" w:rsidP="008359A3">
            <w:pPr>
              <w:spacing w:line="36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4D3D53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shd w:val="clear" w:color="auto" w:fill="FFFFFF"/>
              </w:rPr>
              <w:t>SD Index</w:t>
            </w:r>
          </w:p>
        </w:tc>
        <w:tc>
          <w:tcPr>
            <w:tcW w:w="7392" w:type="dxa"/>
            <w:vAlign w:val="center"/>
          </w:tcPr>
          <w:p w:rsidR="00054EF9" w:rsidRPr="004D3D53" w:rsidRDefault="00054EF9" w:rsidP="008359A3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9857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tructural Difficulty (SD) I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dex </w:t>
            </w:r>
            <w:r w:rsidRPr="009857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provides insights into the possibility of a reliable tertiary struc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ture prediction of a protein based on its </w:t>
            </w:r>
            <w:r w:rsidRPr="009857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physico-chemical, secondary structural and homology based feature calculation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.</w:t>
            </w:r>
          </w:p>
        </w:tc>
      </w:tr>
      <w:tr w:rsidR="00054EF9" w:rsidRPr="004D3D53" w:rsidTr="008359A3">
        <w:trPr>
          <w:trHeight w:val="425"/>
        </w:trPr>
        <w:tc>
          <w:tcPr>
            <w:tcW w:w="1555" w:type="dxa"/>
            <w:vAlign w:val="center"/>
          </w:tcPr>
          <w:p w:rsidR="00054EF9" w:rsidRPr="004D3D53" w:rsidRDefault="00054EF9" w:rsidP="008359A3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4D3D5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PSIPRED</w:t>
            </w:r>
          </w:p>
        </w:tc>
        <w:tc>
          <w:tcPr>
            <w:tcW w:w="7392" w:type="dxa"/>
            <w:vAlign w:val="center"/>
          </w:tcPr>
          <w:p w:rsidR="00054EF9" w:rsidRPr="004D3D53" w:rsidRDefault="00DE2E87" w:rsidP="008359A3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PSIPRED is PSI-BALST based protein secondary structure prediction tool which implements neural networks on sequence profiles adopted from PSI-BLAST to predict the secondary structure of a protein sequence.</w:t>
            </w:r>
          </w:p>
        </w:tc>
      </w:tr>
      <w:tr w:rsidR="00054EF9" w:rsidRPr="004D3D53" w:rsidTr="008359A3">
        <w:trPr>
          <w:trHeight w:val="425"/>
        </w:trPr>
        <w:tc>
          <w:tcPr>
            <w:tcW w:w="1555" w:type="dxa"/>
            <w:vAlign w:val="center"/>
          </w:tcPr>
          <w:p w:rsidR="00054EF9" w:rsidRPr="004D3D53" w:rsidRDefault="00054EF9" w:rsidP="008359A3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proofErr w:type="spellStart"/>
            <w:r w:rsidRPr="004D3D5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PSSPred</w:t>
            </w:r>
            <w:proofErr w:type="spellEnd"/>
          </w:p>
        </w:tc>
        <w:tc>
          <w:tcPr>
            <w:tcW w:w="7392" w:type="dxa"/>
            <w:vAlign w:val="center"/>
          </w:tcPr>
          <w:p w:rsidR="00054EF9" w:rsidRPr="004D3D53" w:rsidRDefault="00DE2E87" w:rsidP="008359A3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PSSPred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is another Protein Secondary Structure Prediction tool based on simple neural network training algorithm. The prediction is integration of seven differently trained neural network learning models and profile data.</w:t>
            </w:r>
          </w:p>
        </w:tc>
      </w:tr>
      <w:tr w:rsidR="00054EF9" w:rsidRPr="004D3D53" w:rsidTr="008359A3">
        <w:trPr>
          <w:trHeight w:val="425"/>
        </w:trPr>
        <w:tc>
          <w:tcPr>
            <w:tcW w:w="1555" w:type="dxa"/>
            <w:vAlign w:val="center"/>
          </w:tcPr>
          <w:p w:rsidR="00054EF9" w:rsidRPr="004D3D53" w:rsidRDefault="00054EF9" w:rsidP="008359A3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4D3D5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SPIDER3</w:t>
            </w:r>
          </w:p>
        </w:tc>
        <w:tc>
          <w:tcPr>
            <w:tcW w:w="7392" w:type="dxa"/>
            <w:vAlign w:val="center"/>
          </w:tcPr>
          <w:p w:rsidR="00054EF9" w:rsidRPr="004D3D53" w:rsidRDefault="00DE2E87" w:rsidP="008359A3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SPIDER3 is an iterative deep learning neural network based pr</w:t>
            </w:r>
            <w:r w:rsidR="0030788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ediction software which implements sequence based local and non-local protein information in each iteration of training and prediction.</w:t>
            </w:r>
          </w:p>
        </w:tc>
      </w:tr>
      <w:tr w:rsidR="00054EF9" w:rsidRPr="004D3D53" w:rsidTr="008359A3">
        <w:trPr>
          <w:trHeight w:val="425"/>
        </w:trPr>
        <w:tc>
          <w:tcPr>
            <w:tcW w:w="1555" w:type="dxa"/>
            <w:vAlign w:val="center"/>
          </w:tcPr>
          <w:p w:rsidR="00054EF9" w:rsidRPr="004D3D53" w:rsidRDefault="00054EF9" w:rsidP="008359A3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4D3D5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BhageerathH</w:t>
            </w:r>
            <w:r w:rsidRPr="004D3D5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  <w:vertAlign w:val="superscript"/>
              </w:rPr>
              <w:t>+</w:t>
            </w:r>
          </w:p>
        </w:tc>
        <w:tc>
          <w:tcPr>
            <w:tcW w:w="7392" w:type="dxa"/>
            <w:vAlign w:val="center"/>
          </w:tcPr>
          <w:p w:rsidR="00054EF9" w:rsidRPr="00307885" w:rsidRDefault="00307885" w:rsidP="008359A3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BhageerathH</w:t>
            </w:r>
            <w:r w:rsidRPr="0030788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  <w:vertAlign w:val="superscript"/>
              </w:rPr>
              <w:t>+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is an integrated software suite for protein tertiary structure prediction of globular proteins. It implements </w:t>
            </w:r>
            <w:r w:rsidRPr="0030788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shd w:val="clear" w:color="auto" w:fill="FFFFFF"/>
              </w:rPr>
              <w:t>ab initio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, homology and hybrid approaches for structure prediction through its various modules.</w:t>
            </w:r>
          </w:p>
        </w:tc>
      </w:tr>
      <w:tr w:rsidR="00054EF9" w:rsidRPr="004D3D53" w:rsidTr="008359A3">
        <w:trPr>
          <w:trHeight w:val="425"/>
        </w:trPr>
        <w:tc>
          <w:tcPr>
            <w:tcW w:w="1555" w:type="dxa"/>
            <w:vAlign w:val="center"/>
          </w:tcPr>
          <w:p w:rsidR="00054EF9" w:rsidRPr="004D3D53" w:rsidRDefault="00054EF9" w:rsidP="008359A3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4D3D5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I-TASSER</w:t>
            </w:r>
          </w:p>
        </w:tc>
        <w:tc>
          <w:tcPr>
            <w:tcW w:w="7392" w:type="dxa"/>
            <w:vAlign w:val="center"/>
          </w:tcPr>
          <w:p w:rsidR="00054EF9" w:rsidRPr="004D3D53" w:rsidRDefault="00307885" w:rsidP="008359A3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I-TASSER is an iterative threading, assembly and refinement approach based protein tertiary structure prediction software suite. The potential templates are identified by using multiple threading approach.</w:t>
            </w:r>
          </w:p>
        </w:tc>
      </w:tr>
      <w:tr w:rsidR="00054EF9" w:rsidRPr="004D3D53" w:rsidTr="008359A3">
        <w:trPr>
          <w:trHeight w:val="425"/>
        </w:trPr>
        <w:tc>
          <w:tcPr>
            <w:tcW w:w="1555" w:type="dxa"/>
            <w:vAlign w:val="center"/>
          </w:tcPr>
          <w:p w:rsidR="00054EF9" w:rsidRPr="004D3D53" w:rsidRDefault="00054EF9" w:rsidP="008359A3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4D3D5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RaptorX</w:t>
            </w:r>
          </w:p>
        </w:tc>
        <w:tc>
          <w:tcPr>
            <w:tcW w:w="7392" w:type="dxa"/>
            <w:vAlign w:val="center"/>
          </w:tcPr>
          <w:p w:rsidR="00054EF9" w:rsidRPr="004D3D53" w:rsidRDefault="00307885" w:rsidP="008359A3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RaptorX </w:t>
            </w:r>
            <w:r w:rsidR="00E219A2">
              <w:rPr>
                <w:rFonts w:ascii="Times New Roman" w:hAnsi="Times New Roman"/>
                <w:sz w:val="24"/>
                <w:szCs w:val="24"/>
              </w:rPr>
              <w:t xml:space="preserve">is a statistical model which </w:t>
            </w:r>
            <w:r>
              <w:rPr>
                <w:rFonts w:ascii="Times New Roman" w:hAnsi="Times New Roman"/>
                <w:sz w:val="24"/>
                <w:szCs w:val="24"/>
              </w:rPr>
              <w:t>performs protein tertiary structure prediction via remote homolog detection and protein threading methods without performing conventional profile-profile matching.</w:t>
            </w:r>
          </w:p>
        </w:tc>
      </w:tr>
      <w:tr w:rsidR="00054EF9" w:rsidRPr="004D3D53" w:rsidTr="008359A3">
        <w:trPr>
          <w:trHeight w:val="425"/>
        </w:trPr>
        <w:tc>
          <w:tcPr>
            <w:tcW w:w="1555" w:type="dxa"/>
            <w:vAlign w:val="center"/>
          </w:tcPr>
          <w:p w:rsidR="00054EF9" w:rsidRPr="004D3D53" w:rsidRDefault="00054EF9" w:rsidP="008359A3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GalaxyRefine</w:t>
            </w:r>
            <w:proofErr w:type="spellEnd"/>
          </w:p>
        </w:tc>
        <w:tc>
          <w:tcPr>
            <w:tcW w:w="7392" w:type="dxa"/>
            <w:vAlign w:val="center"/>
          </w:tcPr>
          <w:p w:rsidR="00054EF9" w:rsidRPr="00E219A2" w:rsidRDefault="00E219A2" w:rsidP="008359A3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219A2">
              <w:rPr>
                <w:rFonts w:ascii="Times New Roman" w:hAnsi="Times New Roman" w:cs="Times New Roman"/>
                <w:sz w:val="24"/>
                <w:szCs w:val="24"/>
              </w:rPr>
              <w:t>GalaxyRefine</w:t>
            </w:r>
            <w:proofErr w:type="spellEnd"/>
            <w:r w:rsidRPr="00E219A2">
              <w:rPr>
                <w:rFonts w:ascii="Times New Roman" w:hAnsi="Times New Roman" w:cs="Times New Roman"/>
                <w:sz w:val="24"/>
                <w:szCs w:val="24"/>
              </w:rPr>
              <w:t xml:space="preserve"> is a protein structural quality refinement too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which first</w:t>
            </w:r>
            <w:r w:rsidRPr="00E219A2">
              <w:rPr>
                <w:rFonts w:ascii="Times New Roman" w:hAnsi="Times New Roman" w:cs="Times New Roman"/>
                <w:sz w:val="24"/>
                <w:szCs w:val="24"/>
              </w:rPr>
              <w:t xml:space="preserve"> rebuilds side chain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f input protein structure, followed by its </w:t>
            </w:r>
            <w:r w:rsidRPr="00E219A2">
              <w:rPr>
                <w:rFonts w:ascii="Times New Roman" w:hAnsi="Times New Roman" w:cs="Times New Roman"/>
                <w:sz w:val="24"/>
                <w:szCs w:val="24"/>
              </w:rPr>
              <w:t>side-chain repack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finally performs</w:t>
            </w:r>
            <w:r w:rsidRPr="00E219A2">
              <w:rPr>
                <w:rFonts w:ascii="Times New Roman" w:hAnsi="Times New Roman" w:cs="Times New Roman"/>
                <w:sz w:val="24"/>
                <w:szCs w:val="24"/>
              </w:rPr>
              <w:t xml:space="preserve"> overall structure relaxation b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y molecular dynamics simulation to improve local and global structural quality.</w:t>
            </w:r>
          </w:p>
        </w:tc>
      </w:tr>
      <w:tr w:rsidR="00054EF9" w:rsidRPr="004D3D53" w:rsidTr="008359A3">
        <w:trPr>
          <w:trHeight w:val="425"/>
        </w:trPr>
        <w:tc>
          <w:tcPr>
            <w:tcW w:w="1555" w:type="dxa"/>
            <w:vAlign w:val="center"/>
          </w:tcPr>
          <w:p w:rsidR="00054EF9" w:rsidRPr="004D3D53" w:rsidRDefault="00054EF9" w:rsidP="008359A3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4D3D5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ProTSAV</w:t>
            </w:r>
          </w:p>
        </w:tc>
        <w:tc>
          <w:tcPr>
            <w:tcW w:w="7392" w:type="dxa"/>
            <w:vAlign w:val="center"/>
          </w:tcPr>
          <w:p w:rsidR="00054EF9" w:rsidRPr="004D3D53" w:rsidRDefault="00E219A2" w:rsidP="008359A3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oTSAV is a protein tertiary structure analysis and validation method which integrates 10 different individual tools of protein structural property calculation to perform a comprehensive and reliable quality assessment.</w:t>
            </w:r>
          </w:p>
        </w:tc>
      </w:tr>
      <w:tr w:rsidR="00054EF9" w:rsidRPr="004D3D53" w:rsidTr="008359A3">
        <w:trPr>
          <w:trHeight w:val="425"/>
        </w:trPr>
        <w:tc>
          <w:tcPr>
            <w:tcW w:w="1555" w:type="dxa"/>
            <w:vAlign w:val="center"/>
          </w:tcPr>
          <w:p w:rsidR="00054EF9" w:rsidRPr="004D3D53" w:rsidRDefault="00054EF9" w:rsidP="008359A3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4D3D5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ADDS</w:t>
            </w:r>
          </w:p>
        </w:tc>
        <w:tc>
          <w:tcPr>
            <w:tcW w:w="7392" w:type="dxa"/>
            <w:vAlign w:val="center"/>
          </w:tcPr>
          <w:p w:rsidR="00054EF9" w:rsidRPr="004D3D53" w:rsidRDefault="00346724" w:rsidP="008359A3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he AADS methodology implements physicochemical features</w:t>
            </w:r>
            <w:r w:rsidRPr="002D1C2D">
              <w:rPr>
                <w:rFonts w:ascii="Times New Roman" w:hAnsi="Times New Roman"/>
                <w:sz w:val="24"/>
                <w:szCs w:val="24"/>
              </w:rPr>
              <w:t xml:space="preserve"> of functional groups lining </w:t>
            </w:r>
            <w:r>
              <w:rPr>
                <w:rFonts w:ascii="Times New Roman" w:hAnsi="Times New Roman"/>
                <w:sz w:val="24"/>
                <w:szCs w:val="24"/>
              </w:rPr>
              <w:t>the cavities o</w:t>
            </w:r>
            <w:r w:rsidRPr="002D1C2D">
              <w:rPr>
                <w:rFonts w:ascii="Times New Roman" w:hAnsi="Times New Roman"/>
                <w:sz w:val="24"/>
                <w:szCs w:val="24"/>
              </w:rPr>
              <w:t>n the protein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surface for ligand binding site prediction.</w:t>
            </w:r>
          </w:p>
        </w:tc>
      </w:tr>
      <w:tr w:rsidR="00054EF9" w:rsidRPr="004D3D53" w:rsidTr="008359A3">
        <w:trPr>
          <w:trHeight w:val="425"/>
        </w:trPr>
        <w:tc>
          <w:tcPr>
            <w:tcW w:w="1555" w:type="dxa"/>
            <w:vAlign w:val="center"/>
          </w:tcPr>
          <w:p w:rsidR="00054EF9" w:rsidRPr="004D3D53" w:rsidRDefault="00054EF9" w:rsidP="008359A3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proofErr w:type="spellStart"/>
            <w:r w:rsidRPr="004D3D5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FPocket</w:t>
            </w:r>
            <w:proofErr w:type="spellEnd"/>
          </w:p>
        </w:tc>
        <w:tc>
          <w:tcPr>
            <w:tcW w:w="7392" w:type="dxa"/>
            <w:vAlign w:val="center"/>
          </w:tcPr>
          <w:p w:rsidR="00054EF9" w:rsidRPr="004D3D53" w:rsidRDefault="00E219A2" w:rsidP="008359A3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F-pocket predicts the potential ligand binding sites based on Voronoi partition and alpha sphere theory and the pocket ranking is performed via Partial Least Square fitting.</w:t>
            </w:r>
          </w:p>
        </w:tc>
      </w:tr>
      <w:tr w:rsidR="00054EF9" w:rsidRPr="004D3D53" w:rsidTr="008359A3">
        <w:trPr>
          <w:trHeight w:val="425"/>
        </w:trPr>
        <w:tc>
          <w:tcPr>
            <w:tcW w:w="1555" w:type="dxa"/>
            <w:vAlign w:val="center"/>
          </w:tcPr>
          <w:p w:rsidR="00054EF9" w:rsidRPr="004D3D53" w:rsidRDefault="00054EF9" w:rsidP="008359A3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4D3D5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LIGSITE</w:t>
            </w:r>
            <w:r w:rsidRPr="004D3D5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  <w:vertAlign w:val="superscript"/>
              </w:rPr>
              <w:t>CSC</w:t>
            </w:r>
          </w:p>
        </w:tc>
        <w:tc>
          <w:tcPr>
            <w:tcW w:w="7392" w:type="dxa"/>
            <w:vAlign w:val="center"/>
          </w:tcPr>
          <w:p w:rsidR="00054EF9" w:rsidRPr="004D3D53" w:rsidRDefault="00E219A2" w:rsidP="008359A3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LigSite captures surface-solvent-surface events via protein’s Connolly surfaces and identified pockets are ranked on the basis of the extent of conservation of surface residues</w:t>
            </w:r>
            <w:r w:rsidRPr="006237A1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>involved.</w:t>
            </w:r>
          </w:p>
        </w:tc>
      </w:tr>
      <w:tr w:rsidR="00054EF9" w:rsidRPr="004D3D53" w:rsidTr="008359A3">
        <w:trPr>
          <w:trHeight w:val="425"/>
        </w:trPr>
        <w:tc>
          <w:tcPr>
            <w:tcW w:w="1555" w:type="dxa"/>
            <w:vAlign w:val="center"/>
          </w:tcPr>
          <w:p w:rsidR="00054EF9" w:rsidRPr="004D3D53" w:rsidRDefault="00054EF9" w:rsidP="008359A3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4D3D5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InterPro</w:t>
            </w:r>
          </w:p>
        </w:tc>
        <w:tc>
          <w:tcPr>
            <w:tcW w:w="7392" w:type="dxa"/>
            <w:vAlign w:val="center"/>
          </w:tcPr>
          <w:p w:rsidR="00054EF9" w:rsidRPr="004D3D53" w:rsidRDefault="0042565E" w:rsidP="008359A3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nterPro performs an extensive protein sequence analysis and classification via various prediction models assembled from</w:t>
            </w:r>
            <w:r w:rsidRPr="00980A87">
              <w:rPr>
                <w:rFonts w:ascii="Times New Roman" w:hAnsi="Times New Roman"/>
                <w:sz w:val="24"/>
                <w:szCs w:val="24"/>
              </w:rPr>
              <w:t xml:space="preserve"> different databases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054EF9" w:rsidRPr="004D3D53" w:rsidTr="008359A3">
        <w:trPr>
          <w:trHeight w:val="425"/>
        </w:trPr>
        <w:tc>
          <w:tcPr>
            <w:tcW w:w="1555" w:type="dxa"/>
            <w:vAlign w:val="center"/>
          </w:tcPr>
          <w:p w:rsidR="00054EF9" w:rsidRPr="004D3D53" w:rsidRDefault="00054EF9" w:rsidP="008359A3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4D3D5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SIFTER</w:t>
            </w:r>
          </w:p>
        </w:tc>
        <w:tc>
          <w:tcPr>
            <w:tcW w:w="7392" w:type="dxa"/>
            <w:vAlign w:val="center"/>
          </w:tcPr>
          <w:p w:rsidR="00054EF9" w:rsidRPr="004D3D53" w:rsidRDefault="0042565E" w:rsidP="008359A3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IFTER offers a statistical approach using phylogenetic analysis for representing protein relationships and functional characterization.</w:t>
            </w:r>
          </w:p>
        </w:tc>
      </w:tr>
      <w:tr w:rsidR="00054EF9" w:rsidRPr="004D3D53" w:rsidTr="008359A3">
        <w:trPr>
          <w:trHeight w:val="425"/>
        </w:trPr>
        <w:tc>
          <w:tcPr>
            <w:tcW w:w="1555" w:type="dxa"/>
            <w:vAlign w:val="center"/>
          </w:tcPr>
          <w:p w:rsidR="00054EF9" w:rsidRPr="004D3D53" w:rsidRDefault="00054EF9" w:rsidP="008359A3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4D3D5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LocTree3</w:t>
            </w:r>
          </w:p>
        </w:tc>
        <w:tc>
          <w:tcPr>
            <w:tcW w:w="7392" w:type="dxa"/>
            <w:vAlign w:val="center"/>
          </w:tcPr>
          <w:p w:rsidR="00054EF9" w:rsidRPr="004D3D53" w:rsidRDefault="0042565E" w:rsidP="008359A3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LocTree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is a machine learning based hierarchical system for experimental localizations and function prediction of proteins.</w:t>
            </w:r>
          </w:p>
        </w:tc>
      </w:tr>
      <w:tr w:rsidR="00054EF9" w:rsidRPr="004D3D53" w:rsidTr="008359A3">
        <w:trPr>
          <w:trHeight w:val="425"/>
        </w:trPr>
        <w:tc>
          <w:tcPr>
            <w:tcW w:w="1555" w:type="dxa"/>
            <w:vAlign w:val="center"/>
          </w:tcPr>
          <w:p w:rsidR="00054EF9" w:rsidRPr="004D3D53" w:rsidRDefault="00054EF9" w:rsidP="008359A3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proofErr w:type="spellStart"/>
            <w:r w:rsidRPr="004D3D5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ProBis</w:t>
            </w:r>
            <w:proofErr w:type="spellEnd"/>
          </w:p>
        </w:tc>
        <w:tc>
          <w:tcPr>
            <w:tcW w:w="7392" w:type="dxa"/>
            <w:vAlign w:val="center"/>
          </w:tcPr>
          <w:p w:rsidR="00054EF9" w:rsidRPr="004D3D53" w:rsidRDefault="0042565E" w:rsidP="008359A3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ProBis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is a protein structure surface conservation based similar protein binding sites detection which assigns protein function depending on the extent of similarity of binding sites of target protein to the known proteins.</w:t>
            </w:r>
          </w:p>
        </w:tc>
      </w:tr>
      <w:tr w:rsidR="00054EF9" w:rsidRPr="004D3D53" w:rsidTr="008359A3">
        <w:trPr>
          <w:trHeight w:val="425"/>
        </w:trPr>
        <w:tc>
          <w:tcPr>
            <w:tcW w:w="1555" w:type="dxa"/>
            <w:vAlign w:val="center"/>
          </w:tcPr>
          <w:p w:rsidR="00054EF9" w:rsidRPr="004D3D53" w:rsidRDefault="00054EF9" w:rsidP="008359A3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4D3D5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KEGG</w:t>
            </w:r>
          </w:p>
        </w:tc>
        <w:tc>
          <w:tcPr>
            <w:tcW w:w="7392" w:type="dxa"/>
            <w:vAlign w:val="center"/>
          </w:tcPr>
          <w:p w:rsidR="00054EF9" w:rsidRPr="00962060" w:rsidRDefault="00962060" w:rsidP="008359A3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62060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KEGG pathway map is a molecular</w:t>
            </w:r>
            <w:r w:rsidRPr="00962060">
              <w:rPr>
                <w:rFonts w:ascii="Times New Roman" w:hAnsi="Times New Roman" w:cs="Times New Roman"/>
                <w:sz w:val="24"/>
                <w:szCs w:val="24"/>
              </w:rPr>
              <w:t xml:space="preserve"> interaction/reaction network diagram r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resented in terms of the KEGG o</w:t>
            </w:r>
            <w:r w:rsidRPr="00962060">
              <w:rPr>
                <w:rFonts w:ascii="Times New Roman" w:hAnsi="Times New Roman" w:cs="Times New Roman"/>
                <w:sz w:val="24"/>
                <w:szCs w:val="24"/>
              </w:rPr>
              <w:t>rthology (KO) groups, so that experimental evidence in specific organisms can be generalized.</w:t>
            </w:r>
          </w:p>
        </w:tc>
      </w:tr>
    </w:tbl>
    <w:p w:rsidR="003B333E" w:rsidRDefault="003B333E" w:rsidP="003B333E">
      <w:pPr>
        <w:rPr>
          <w:rFonts w:ascii="Times New Roman" w:hAnsi="Times New Roman" w:cs="Times New Roman"/>
          <w:sz w:val="24"/>
          <w:szCs w:val="24"/>
        </w:rPr>
      </w:pPr>
    </w:p>
    <w:p w:rsidR="008359A3" w:rsidRDefault="008359A3" w:rsidP="008359A3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359A3">
        <w:rPr>
          <w:rFonts w:ascii="Times New Roman" w:hAnsi="Times New Roman" w:cs="Times New Roman"/>
          <w:b/>
          <w:sz w:val="24"/>
          <w:szCs w:val="24"/>
        </w:rPr>
        <w:t>Table S3.</w:t>
      </w:r>
      <w:r>
        <w:rPr>
          <w:rFonts w:ascii="Times New Roman" w:hAnsi="Times New Roman" w:cs="Times New Roman"/>
          <w:sz w:val="24"/>
          <w:szCs w:val="24"/>
        </w:rPr>
        <w:t xml:space="preserve"> A summary of structural property assessment tools used as a part of ProTSAV for performing the quality assessment of predicted model structures in PvP01 web resourc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7461"/>
      </w:tblGrid>
      <w:tr w:rsidR="008359A3" w:rsidRPr="008359A3" w:rsidTr="008359A3">
        <w:tc>
          <w:tcPr>
            <w:tcW w:w="1555" w:type="dxa"/>
            <w:vAlign w:val="center"/>
          </w:tcPr>
          <w:p w:rsidR="008359A3" w:rsidRPr="008359A3" w:rsidRDefault="008359A3" w:rsidP="008359A3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59A3">
              <w:rPr>
                <w:rFonts w:ascii="Times New Roman" w:hAnsi="Times New Roman" w:cs="Times New Roman"/>
                <w:sz w:val="24"/>
                <w:szCs w:val="24"/>
              </w:rPr>
              <w:t>PROCHECK</w:t>
            </w:r>
          </w:p>
        </w:tc>
        <w:tc>
          <w:tcPr>
            <w:tcW w:w="7461" w:type="dxa"/>
            <w:vAlign w:val="center"/>
          </w:tcPr>
          <w:p w:rsidR="008359A3" w:rsidRPr="008359A3" w:rsidRDefault="008359A3" w:rsidP="00AD68E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9A3">
              <w:rPr>
                <w:rFonts w:ascii="Times New Roman" w:hAnsi="Times New Roman" w:cs="Times New Roman"/>
                <w:sz w:val="24"/>
                <w:szCs w:val="24"/>
              </w:rPr>
              <w:t xml:space="preserve">Procheck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valuates stereo chemical quality</w:t>
            </w:r>
            <w:r w:rsidRPr="008359A3">
              <w:rPr>
                <w:rFonts w:ascii="Times New Roman" w:hAnsi="Times New Roman" w:cs="Times New Roman"/>
                <w:sz w:val="24"/>
                <w:szCs w:val="24"/>
              </w:rPr>
              <w:t xml:space="preserve"> of a given protein structure by calculating deviation in the geometry of residues from their standard values which are derived from well-refined, high-resolution native structures.</w:t>
            </w:r>
          </w:p>
        </w:tc>
      </w:tr>
      <w:tr w:rsidR="008359A3" w:rsidRPr="008359A3" w:rsidTr="008359A3">
        <w:tc>
          <w:tcPr>
            <w:tcW w:w="1555" w:type="dxa"/>
            <w:vAlign w:val="center"/>
          </w:tcPr>
          <w:p w:rsidR="008359A3" w:rsidRPr="008359A3" w:rsidRDefault="008359A3" w:rsidP="008359A3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59A3">
              <w:rPr>
                <w:rFonts w:ascii="Times New Roman" w:hAnsi="Times New Roman" w:cs="Times New Roman"/>
                <w:sz w:val="24"/>
                <w:szCs w:val="24"/>
              </w:rPr>
              <w:t>ProSA</w:t>
            </w:r>
          </w:p>
        </w:tc>
        <w:tc>
          <w:tcPr>
            <w:tcW w:w="7461" w:type="dxa"/>
            <w:vAlign w:val="center"/>
          </w:tcPr>
          <w:p w:rsidR="008359A3" w:rsidRPr="008359A3" w:rsidRDefault="008359A3" w:rsidP="00AD68E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9A3">
              <w:rPr>
                <w:rFonts w:ascii="Times New Roman" w:hAnsi="Times New Roman" w:cs="Times New Roman"/>
                <w:bCs/>
                <w:sz w:val="24"/>
                <w:szCs w:val="24"/>
              </w:rPr>
              <w:t>ProSA calculates overall protein structure quality score in terms of Z-score and performs statistical comparison with experimenta</w:t>
            </w:r>
            <w:r w:rsidR="00AD68E6">
              <w:rPr>
                <w:rFonts w:ascii="Times New Roman" w:hAnsi="Times New Roman" w:cs="Times New Roman"/>
                <w:bCs/>
                <w:sz w:val="24"/>
                <w:szCs w:val="24"/>
              </w:rPr>
              <w:t>l protein structures. It utilizes</w:t>
            </w:r>
            <w:r w:rsidRPr="008359A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knowledge-based Cα potentials of mean force to estimate model accuracy.</w:t>
            </w:r>
          </w:p>
        </w:tc>
      </w:tr>
      <w:tr w:rsidR="008359A3" w:rsidRPr="008359A3" w:rsidTr="008359A3">
        <w:tc>
          <w:tcPr>
            <w:tcW w:w="1555" w:type="dxa"/>
            <w:vAlign w:val="center"/>
          </w:tcPr>
          <w:p w:rsidR="008359A3" w:rsidRPr="008359A3" w:rsidRDefault="008359A3" w:rsidP="008359A3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59A3">
              <w:rPr>
                <w:rFonts w:ascii="Times New Roman" w:hAnsi="Times New Roman" w:cs="Times New Roman"/>
                <w:sz w:val="24"/>
                <w:szCs w:val="24"/>
              </w:rPr>
              <w:t>ProQ</w:t>
            </w:r>
          </w:p>
        </w:tc>
        <w:tc>
          <w:tcPr>
            <w:tcW w:w="7461" w:type="dxa"/>
            <w:vAlign w:val="center"/>
          </w:tcPr>
          <w:p w:rsidR="008359A3" w:rsidRPr="008359A3" w:rsidRDefault="008359A3" w:rsidP="00AD68E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9A3">
              <w:rPr>
                <w:rFonts w:ascii="Times New Roman" w:hAnsi="Times New Roman" w:cs="Times New Roman"/>
                <w:sz w:val="24"/>
                <w:szCs w:val="24"/>
              </w:rPr>
              <w:t xml:space="preserve">ProQ </w:t>
            </w:r>
            <w:r w:rsidR="00AD68E6">
              <w:rPr>
                <w:rFonts w:ascii="Times New Roman" w:hAnsi="Times New Roman" w:cs="Times New Roman"/>
                <w:sz w:val="24"/>
                <w:szCs w:val="24"/>
              </w:rPr>
              <w:t>is</w:t>
            </w:r>
            <w:r w:rsidRPr="008359A3">
              <w:rPr>
                <w:rFonts w:ascii="Times New Roman" w:hAnsi="Times New Roman" w:cs="Times New Roman"/>
                <w:sz w:val="24"/>
                <w:szCs w:val="24"/>
              </w:rPr>
              <w:t xml:space="preserve"> a neural-network based method which utilizes various structural features, such as frequency of atom–atom contacts, solvent accessible surface area, residue–residue contacts etc. and generates LG Score and </w:t>
            </w:r>
            <w:proofErr w:type="spellStart"/>
            <w:r w:rsidRPr="008359A3">
              <w:rPr>
                <w:rFonts w:ascii="Times New Roman" w:hAnsi="Times New Roman" w:cs="Times New Roman"/>
                <w:sz w:val="24"/>
                <w:szCs w:val="24"/>
              </w:rPr>
              <w:t>MaxSub</w:t>
            </w:r>
            <w:proofErr w:type="spellEnd"/>
            <w:r w:rsidRPr="008359A3">
              <w:rPr>
                <w:rFonts w:ascii="Times New Roman" w:hAnsi="Times New Roman" w:cs="Times New Roman"/>
                <w:sz w:val="24"/>
                <w:szCs w:val="24"/>
              </w:rPr>
              <w:t xml:space="preserve"> Score.</w:t>
            </w:r>
          </w:p>
        </w:tc>
      </w:tr>
      <w:tr w:rsidR="008359A3" w:rsidRPr="008359A3" w:rsidTr="008359A3">
        <w:tc>
          <w:tcPr>
            <w:tcW w:w="1555" w:type="dxa"/>
            <w:vAlign w:val="center"/>
          </w:tcPr>
          <w:p w:rsidR="008359A3" w:rsidRPr="008359A3" w:rsidRDefault="00AD68E6" w:rsidP="008359A3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erify-</w:t>
            </w:r>
            <w:r w:rsidR="008359A3" w:rsidRPr="008359A3">
              <w:rPr>
                <w:rFonts w:ascii="Times New Roman" w:hAnsi="Times New Roman" w:cs="Times New Roman"/>
                <w:sz w:val="24"/>
                <w:szCs w:val="24"/>
              </w:rPr>
              <w:t>3D</w:t>
            </w:r>
          </w:p>
        </w:tc>
        <w:tc>
          <w:tcPr>
            <w:tcW w:w="7461" w:type="dxa"/>
            <w:vAlign w:val="center"/>
          </w:tcPr>
          <w:p w:rsidR="008359A3" w:rsidRPr="008359A3" w:rsidRDefault="008359A3" w:rsidP="00AD68E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9A3">
              <w:rPr>
                <w:rFonts w:ascii="Times New Roman" w:hAnsi="Times New Roman" w:cs="Times New Roman"/>
                <w:sz w:val="24"/>
                <w:szCs w:val="24"/>
              </w:rPr>
              <w:t xml:space="preserve">Verify-3D </w:t>
            </w:r>
            <w:r w:rsidR="00AD68E6">
              <w:rPr>
                <w:rFonts w:ascii="Times New Roman" w:hAnsi="Times New Roman" w:cs="Times New Roman"/>
                <w:sz w:val="24"/>
                <w:szCs w:val="24"/>
              </w:rPr>
              <w:t>compares</w:t>
            </w:r>
            <w:r w:rsidRPr="008359A3">
              <w:rPr>
                <w:rFonts w:ascii="Times New Roman" w:hAnsi="Times New Roman" w:cs="Times New Roman"/>
                <w:sz w:val="24"/>
                <w:szCs w:val="24"/>
              </w:rPr>
              <w:t xml:space="preserve"> 3D-1D profiles</w:t>
            </w:r>
            <w:r w:rsidR="00AD68E6">
              <w:rPr>
                <w:rFonts w:ascii="Times New Roman" w:hAnsi="Times New Roman" w:cs="Times New Roman"/>
                <w:sz w:val="24"/>
                <w:szCs w:val="24"/>
              </w:rPr>
              <w:t xml:space="preserve"> of a protein structure</w:t>
            </w:r>
            <w:r w:rsidRPr="008359A3">
              <w:rPr>
                <w:rFonts w:ascii="Times New Roman" w:hAnsi="Times New Roman" w:cs="Times New Roman"/>
                <w:sz w:val="24"/>
                <w:szCs w:val="24"/>
              </w:rPr>
              <w:t>. The match of an atomic model (3D) is assessed with its own amino acid sequence (1D) and a quality score is predicted with parameters derived from database of experimental structures.</w:t>
            </w:r>
          </w:p>
        </w:tc>
      </w:tr>
      <w:tr w:rsidR="008359A3" w:rsidRPr="008359A3" w:rsidTr="008359A3">
        <w:tc>
          <w:tcPr>
            <w:tcW w:w="1555" w:type="dxa"/>
            <w:vAlign w:val="center"/>
          </w:tcPr>
          <w:p w:rsidR="008359A3" w:rsidRPr="008359A3" w:rsidRDefault="008359A3" w:rsidP="008359A3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59A3">
              <w:rPr>
                <w:rFonts w:ascii="Times New Roman" w:hAnsi="Times New Roman" w:cs="Times New Roman"/>
                <w:sz w:val="24"/>
                <w:szCs w:val="24"/>
              </w:rPr>
              <w:t>Naccess</w:t>
            </w:r>
          </w:p>
        </w:tc>
        <w:tc>
          <w:tcPr>
            <w:tcW w:w="7461" w:type="dxa"/>
            <w:vAlign w:val="center"/>
          </w:tcPr>
          <w:p w:rsidR="008359A3" w:rsidRPr="008359A3" w:rsidRDefault="008359A3" w:rsidP="00AD68E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9A3">
              <w:rPr>
                <w:rFonts w:ascii="Times New Roman" w:hAnsi="Times New Roman" w:cs="Times New Roman"/>
                <w:sz w:val="24"/>
                <w:szCs w:val="24"/>
              </w:rPr>
              <w:t xml:space="preserve">Naccess calculates solvent exposed surface area of all atoms and residues with defined probe size. </w:t>
            </w:r>
            <w:r w:rsidR="00AD68E6">
              <w:rPr>
                <w:rFonts w:ascii="Times New Roman" w:hAnsi="Times New Roman" w:cs="Times New Roman"/>
                <w:sz w:val="24"/>
                <w:szCs w:val="24"/>
              </w:rPr>
              <w:t>It</w:t>
            </w:r>
            <w:r w:rsidRPr="008359A3">
              <w:rPr>
                <w:rFonts w:ascii="Times New Roman" w:hAnsi="Times New Roman" w:cs="Times New Roman"/>
                <w:sz w:val="24"/>
                <w:szCs w:val="24"/>
              </w:rPr>
              <w:t xml:space="preserve"> helps in better insights on structure by comparing residue-wise surface area with experimental structure.</w:t>
            </w:r>
          </w:p>
        </w:tc>
      </w:tr>
      <w:tr w:rsidR="008359A3" w:rsidRPr="008359A3" w:rsidTr="008359A3">
        <w:tc>
          <w:tcPr>
            <w:tcW w:w="1555" w:type="dxa"/>
            <w:vAlign w:val="center"/>
          </w:tcPr>
          <w:p w:rsidR="008359A3" w:rsidRPr="008359A3" w:rsidRDefault="008359A3" w:rsidP="008359A3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59A3">
              <w:rPr>
                <w:rFonts w:ascii="Times New Roman" w:hAnsi="Times New Roman" w:cs="Times New Roman"/>
                <w:sz w:val="24"/>
                <w:szCs w:val="24"/>
              </w:rPr>
              <w:t>ERRAT</w:t>
            </w:r>
          </w:p>
        </w:tc>
        <w:tc>
          <w:tcPr>
            <w:tcW w:w="7461" w:type="dxa"/>
            <w:vAlign w:val="center"/>
          </w:tcPr>
          <w:p w:rsidR="008359A3" w:rsidRPr="008359A3" w:rsidRDefault="00AD68E6" w:rsidP="00AD68E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RRAT</w:t>
            </w:r>
            <w:r w:rsidR="008359A3" w:rsidRPr="008359A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distinguishes correctly modeled regions from incorrectly modeled regions in the protein structures by evaluating certain characteristic atomic interactions.</w:t>
            </w:r>
          </w:p>
        </w:tc>
      </w:tr>
      <w:tr w:rsidR="008359A3" w:rsidRPr="008359A3" w:rsidTr="008359A3">
        <w:tc>
          <w:tcPr>
            <w:tcW w:w="1555" w:type="dxa"/>
            <w:vAlign w:val="center"/>
          </w:tcPr>
          <w:p w:rsidR="008359A3" w:rsidRPr="008359A3" w:rsidRDefault="008359A3" w:rsidP="008359A3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59A3">
              <w:rPr>
                <w:rFonts w:ascii="Times New Roman" w:hAnsi="Times New Roman" w:cs="Times New Roman"/>
                <w:sz w:val="24"/>
                <w:szCs w:val="24"/>
              </w:rPr>
              <w:t>D2N</w:t>
            </w:r>
          </w:p>
        </w:tc>
        <w:tc>
          <w:tcPr>
            <w:tcW w:w="7461" w:type="dxa"/>
            <w:vAlign w:val="center"/>
          </w:tcPr>
          <w:p w:rsidR="008359A3" w:rsidRPr="008359A3" w:rsidRDefault="00AD68E6" w:rsidP="00AD68E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2N</w:t>
            </w:r>
            <w:r w:rsidR="008359A3" w:rsidRPr="008359A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is a random forest approach based machine learning tool which predicts the quality of a protein structure derived from different physico-chemical feature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 of native protein structures.</w:t>
            </w:r>
          </w:p>
        </w:tc>
      </w:tr>
      <w:tr w:rsidR="008359A3" w:rsidRPr="008359A3" w:rsidTr="008359A3">
        <w:tc>
          <w:tcPr>
            <w:tcW w:w="1555" w:type="dxa"/>
            <w:vAlign w:val="center"/>
          </w:tcPr>
          <w:p w:rsidR="008359A3" w:rsidRPr="008359A3" w:rsidRDefault="008359A3" w:rsidP="008359A3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59A3">
              <w:rPr>
                <w:rFonts w:ascii="Times New Roman" w:hAnsi="Times New Roman" w:cs="Times New Roman"/>
                <w:sz w:val="24"/>
                <w:szCs w:val="24"/>
              </w:rPr>
              <w:t>dFIRE</w:t>
            </w:r>
            <w:proofErr w:type="spellEnd"/>
          </w:p>
        </w:tc>
        <w:tc>
          <w:tcPr>
            <w:tcW w:w="7461" w:type="dxa"/>
            <w:vAlign w:val="center"/>
          </w:tcPr>
          <w:p w:rsidR="008359A3" w:rsidRPr="008359A3" w:rsidRDefault="00AD68E6" w:rsidP="00AD68E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dFIRE</w:t>
            </w:r>
            <w:proofErr w:type="spellEnd"/>
            <w:proofErr w:type="gramEnd"/>
            <w:r w:rsidR="008359A3" w:rsidRPr="008359A3">
              <w:rPr>
                <w:rFonts w:ascii="Times New Roman" w:hAnsi="Times New Roman" w:cs="Times New Roman"/>
                <w:sz w:val="24"/>
                <w:szCs w:val="24"/>
              </w:rPr>
              <w:t xml:space="preserve"> is an energy function which reports for pair-wise atomic interactions and dipole-dipole interactions among the amino acid residues. For a given protein structure it provides a set of free energy scores.</w:t>
            </w:r>
          </w:p>
        </w:tc>
      </w:tr>
      <w:tr w:rsidR="008359A3" w:rsidRPr="008359A3" w:rsidTr="008359A3">
        <w:tc>
          <w:tcPr>
            <w:tcW w:w="1555" w:type="dxa"/>
            <w:vAlign w:val="center"/>
          </w:tcPr>
          <w:p w:rsidR="008359A3" w:rsidRPr="008359A3" w:rsidRDefault="008359A3" w:rsidP="008359A3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59A3">
              <w:rPr>
                <w:rFonts w:ascii="Times New Roman" w:hAnsi="Times New Roman" w:cs="Times New Roman"/>
                <w:sz w:val="24"/>
                <w:szCs w:val="24"/>
              </w:rPr>
              <w:t>MolProbity</w:t>
            </w:r>
          </w:p>
        </w:tc>
        <w:tc>
          <w:tcPr>
            <w:tcW w:w="7461" w:type="dxa"/>
            <w:vAlign w:val="center"/>
          </w:tcPr>
          <w:p w:rsidR="008359A3" w:rsidRPr="008359A3" w:rsidRDefault="00AD68E6" w:rsidP="00AD68E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lProbity assesses a</w:t>
            </w:r>
            <w:r w:rsidR="008359A3" w:rsidRPr="008359A3">
              <w:rPr>
                <w:rFonts w:ascii="Times New Roman" w:hAnsi="Times New Roman" w:cs="Times New Roman"/>
                <w:sz w:val="24"/>
                <w:szCs w:val="24"/>
              </w:rPr>
              <w:t>ll-atom contacts, side chain clashes, and Ramachandran distribution of backbone dihedral angles (ɸ and Ψ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s</w:t>
            </w:r>
            <w:r w:rsidR="008359A3" w:rsidRPr="008359A3">
              <w:rPr>
                <w:rFonts w:ascii="Times New Roman" w:hAnsi="Times New Roman" w:cs="Times New Roman"/>
                <w:sz w:val="24"/>
                <w:szCs w:val="24"/>
              </w:rPr>
              <w:t xml:space="preserve"> the major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tructural parameters.</w:t>
            </w:r>
          </w:p>
        </w:tc>
      </w:tr>
    </w:tbl>
    <w:p w:rsidR="008359A3" w:rsidRDefault="008359A3" w:rsidP="008359A3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8359A3" w:rsidRDefault="008359A3" w:rsidP="008359A3">
      <w:pPr>
        <w:autoSpaceDE w:val="0"/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Table S4</w:t>
      </w:r>
      <w:r w:rsidRPr="008563FE">
        <w:rPr>
          <w:rFonts w:ascii="Times New Roman" w:hAnsi="Times New Roman"/>
          <w:b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 xml:space="preserve"> A summary of search keywords which can be used for a systematic and specific browsing of PvP01 web resource.</w:t>
      </w:r>
    </w:p>
    <w:tbl>
      <w:tblPr>
        <w:tblStyle w:val="TableGrid"/>
        <w:tblW w:w="9072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843"/>
        <w:gridCol w:w="7229"/>
      </w:tblGrid>
      <w:tr w:rsidR="008359A3" w:rsidTr="008359A3">
        <w:trPr>
          <w:trHeight w:val="642"/>
        </w:trPr>
        <w:tc>
          <w:tcPr>
            <w:tcW w:w="1843" w:type="dxa"/>
            <w:vAlign w:val="center"/>
          </w:tcPr>
          <w:p w:rsidR="008359A3" w:rsidRPr="00003580" w:rsidRDefault="008359A3" w:rsidP="008359A3">
            <w:pPr>
              <w:pStyle w:val="NormalWeb"/>
              <w:spacing w:before="0" w:beforeAutospacing="0" w:after="0" w:afterAutospacing="0" w:line="360" w:lineRule="auto"/>
              <w:jc w:val="center"/>
              <w:rPr>
                <w:b/>
                <w:sz w:val="22"/>
                <w:szCs w:val="22"/>
              </w:rPr>
            </w:pPr>
            <w:r w:rsidRPr="00003580">
              <w:rPr>
                <w:b/>
                <w:sz w:val="22"/>
                <w:szCs w:val="22"/>
              </w:rPr>
              <w:t>Search Keyword</w:t>
            </w:r>
          </w:p>
        </w:tc>
        <w:tc>
          <w:tcPr>
            <w:tcW w:w="7229" w:type="dxa"/>
            <w:vAlign w:val="center"/>
          </w:tcPr>
          <w:p w:rsidR="008359A3" w:rsidRPr="00003580" w:rsidRDefault="008359A3" w:rsidP="008359A3">
            <w:pPr>
              <w:pStyle w:val="NormalWeb"/>
              <w:spacing w:before="0" w:beforeAutospacing="0" w:after="0" w:afterAutospacing="0" w:line="360" w:lineRule="auto"/>
              <w:jc w:val="center"/>
              <w:rPr>
                <w:b/>
                <w:sz w:val="22"/>
                <w:szCs w:val="22"/>
              </w:rPr>
            </w:pPr>
            <w:r w:rsidRPr="00003580">
              <w:rPr>
                <w:b/>
                <w:sz w:val="22"/>
                <w:szCs w:val="22"/>
              </w:rPr>
              <w:t>Brief Description</w:t>
            </w:r>
          </w:p>
        </w:tc>
      </w:tr>
      <w:tr w:rsidR="008359A3" w:rsidTr="008359A3">
        <w:trPr>
          <w:trHeight w:val="642"/>
        </w:trPr>
        <w:tc>
          <w:tcPr>
            <w:tcW w:w="1843" w:type="dxa"/>
            <w:vAlign w:val="center"/>
          </w:tcPr>
          <w:p w:rsidR="008359A3" w:rsidRPr="00003580" w:rsidRDefault="008359A3" w:rsidP="008359A3">
            <w:pPr>
              <w:pStyle w:val="NormalWeb"/>
              <w:spacing w:before="0" w:beforeAutospacing="0" w:after="0" w:afterAutospacing="0" w:line="360" w:lineRule="auto"/>
              <w:jc w:val="center"/>
              <w:rPr>
                <w:sz w:val="22"/>
                <w:szCs w:val="22"/>
              </w:rPr>
            </w:pPr>
            <w:r w:rsidRPr="00003580">
              <w:rPr>
                <w:sz w:val="22"/>
                <w:szCs w:val="22"/>
              </w:rPr>
              <w:t>Protein Sequence</w:t>
            </w:r>
          </w:p>
        </w:tc>
        <w:tc>
          <w:tcPr>
            <w:tcW w:w="7229" w:type="dxa"/>
            <w:vAlign w:val="center"/>
          </w:tcPr>
          <w:p w:rsidR="008359A3" w:rsidRPr="00003580" w:rsidRDefault="008359A3" w:rsidP="008359A3">
            <w:pPr>
              <w:pStyle w:val="NormalWeb"/>
              <w:spacing w:before="0" w:beforeAutospacing="0" w:after="0" w:afterAutospacing="0" w:line="360" w:lineRule="auto"/>
              <w:jc w:val="both"/>
              <w:rPr>
                <w:sz w:val="22"/>
                <w:szCs w:val="22"/>
              </w:rPr>
            </w:pPr>
            <w:r w:rsidRPr="00003580">
              <w:rPr>
                <w:bCs/>
                <w:color w:val="000000" w:themeColor="text1"/>
                <w:sz w:val="22"/>
                <w:szCs w:val="22"/>
                <w:shd w:val="clear" w:color="auto" w:fill="FFFFFF"/>
              </w:rPr>
              <w:t xml:space="preserve">User can provide </w:t>
            </w:r>
            <w:r>
              <w:rPr>
                <w:bCs/>
                <w:color w:val="000000" w:themeColor="text1"/>
                <w:sz w:val="22"/>
                <w:szCs w:val="22"/>
                <w:shd w:val="clear" w:color="auto" w:fill="FFFFFF"/>
              </w:rPr>
              <w:t xml:space="preserve">amino acid </w:t>
            </w:r>
            <w:r w:rsidRPr="00003580">
              <w:rPr>
                <w:bCs/>
                <w:color w:val="000000" w:themeColor="text1"/>
                <w:sz w:val="22"/>
                <w:szCs w:val="22"/>
                <w:shd w:val="clear" w:color="auto" w:fill="FFFFFF"/>
              </w:rPr>
              <w:t xml:space="preserve">sequence </w:t>
            </w:r>
            <w:r>
              <w:rPr>
                <w:bCs/>
                <w:color w:val="000000" w:themeColor="text1"/>
                <w:sz w:val="22"/>
                <w:szCs w:val="22"/>
                <w:shd w:val="clear" w:color="auto" w:fill="FFFFFF"/>
              </w:rPr>
              <w:t xml:space="preserve">in single letter code </w:t>
            </w:r>
            <w:r w:rsidRPr="00003580">
              <w:rPr>
                <w:bCs/>
                <w:color w:val="000000" w:themeColor="text1"/>
                <w:sz w:val="22"/>
                <w:szCs w:val="22"/>
                <w:shd w:val="clear" w:color="auto" w:fill="FFFFFF"/>
              </w:rPr>
              <w:t>of desired protein. The output will result in</w:t>
            </w:r>
            <w:r>
              <w:rPr>
                <w:bCs/>
                <w:color w:val="000000" w:themeColor="text1"/>
                <w:sz w:val="22"/>
                <w:szCs w:val="22"/>
                <w:shd w:val="clear" w:color="auto" w:fill="FFFFFF"/>
              </w:rPr>
              <w:t xml:space="preserve"> a PvP01</w:t>
            </w:r>
            <w:r w:rsidRPr="00003580">
              <w:rPr>
                <w:bCs/>
                <w:color w:val="000000" w:themeColor="text1"/>
                <w:sz w:val="22"/>
                <w:szCs w:val="22"/>
                <w:shd w:val="clear" w:color="auto" w:fill="FFFFFF"/>
              </w:rPr>
              <w:t xml:space="preserve"> identifier corresponding to input sequence.</w:t>
            </w:r>
          </w:p>
        </w:tc>
      </w:tr>
      <w:tr w:rsidR="008359A3" w:rsidTr="008359A3">
        <w:trPr>
          <w:trHeight w:val="885"/>
        </w:trPr>
        <w:tc>
          <w:tcPr>
            <w:tcW w:w="1843" w:type="dxa"/>
            <w:vAlign w:val="center"/>
          </w:tcPr>
          <w:p w:rsidR="008359A3" w:rsidRPr="00003580" w:rsidRDefault="008359A3" w:rsidP="008359A3">
            <w:pPr>
              <w:pStyle w:val="NormalWeb"/>
              <w:spacing w:before="0" w:beforeAutospacing="0" w:after="0" w:afterAutospacing="0" w:line="360" w:lineRule="auto"/>
              <w:jc w:val="center"/>
              <w:rPr>
                <w:sz w:val="22"/>
                <w:szCs w:val="22"/>
              </w:rPr>
            </w:pPr>
            <w:r w:rsidRPr="00003580">
              <w:rPr>
                <w:sz w:val="22"/>
                <w:szCs w:val="22"/>
              </w:rPr>
              <w:t>Chromosome Number</w:t>
            </w:r>
          </w:p>
        </w:tc>
        <w:tc>
          <w:tcPr>
            <w:tcW w:w="7229" w:type="dxa"/>
            <w:vAlign w:val="center"/>
          </w:tcPr>
          <w:p w:rsidR="008359A3" w:rsidRPr="00003580" w:rsidRDefault="008359A3" w:rsidP="008359A3">
            <w:pPr>
              <w:pStyle w:val="NormalWeb"/>
              <w:spacing w:before="0" w:beforeAutospacing="0" w:after="0" w:afterAutospacing="0" w:line="360" w:lineRule="auto"/>
              <w:jc w:val="both"/>
              <w:rPr>
                <w:sz w:val="22"/>
                <w:szCs w:val="22"/>
              </w:rPr>
            </w:pPr>
            <w:r w:rsidRPr="00003580">
              <w:rPr>
                <w:sz w:val="22"/>
                <w:szCs w:val="22"/>
              </w:rPr>
              <w:t xml:space="preserve">The genome of </w:t>
            </w:r>
            <w:r w:rsidRPr="00003580">
              <w:rPr>
                <w:i/>
                <w:sz w:val="22"/>
                <w:szCs w:val="22"/>
              </w:rPr>
              <w:t xml:space="preserve">P. vivax </w:t>
            </w:r>
            <w:r w:rsidRPr="00003580">
              <w:rPr>
                <w:sz w:val="22"/>
                <w:szCs w:val="22"/>
              </w:rPr>
              <w:t>consist</w:t>
            </w:r>
            <w:r>
              <w:rPr>
                <w:sz w:val="22"/>
                <w:szCs w:val="22"/>
              </w:rPr>
              <w:t>s</w:t>
            </w:r>
            <w:r w:rsidRPr="00003580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of 14</w:t>
            </w:r>
            <w:r w:rsidRPr="00003580">
              <w:rPr>
                <w:sz w:val="22"/>
                <w:szCs w:val="22"/>
              </w:rPr>
              <w:t xml:space="preserve"> chromosomes </w:t>
            </w:r>
            <w:r>
              <w:rPr>
                <w:sz w:val="22"/>
                <w:szCs w:val="22"/>
              </w:rPr>
              <w:t>and user can browse the database</w:t>
            </w:r>
            <w:r w:rsidRPr="00003580">
              <w:rPr>
                <w:sz w:val="22"/>
                <w:szCs w:val="22"/>
              </w:rPr>
              <w:t xml:space="preserve"> for proteins corresponding to any of the chromosome</w:t>
            </w:r>
            <w:r>
              <w:rPr>
                <w:sz w:val="22"/>
                <w:szCs w:val="22"/>
              </w:rPr>
              <w:t>s</w:t>
            </w:r>
            <w:r w:rsidRPr="00003580">
              <w:rPr>
                <w:sz w:val="22"/>
                <w:szCs w:val="22"/>
              </w:rPr>
              <w:t xml:space="preserve"> by selecting chromosome number(s).</w:t>
            </w:r>
          </w:p>
        </w:tc>
      </w:tr>
      <w:tr w:rsidR="008359A3" w:rsidTr="008359A3">
        <w:trPr>
          <w:trHeight w:val="952"/>
        </w:trPr>
        <w:tc>
          <w:tcPr>
            <w:tcW w:w="1843" w:type="dxa"/>
            <w:vAlign w:val="center"/>
          </w:tcPr>
          <w:p w:rsidR="008359A3" w:rsidRPr="00003580" w:rsidRDefault="008359A3" w:rsidP="008359A3">
            <w:pPr>
              <w:pStyle w:val="NormalWeb"/>
              <w:spacing w:before="0" w:beforeAutospacing="0" w:after="0" w:afterAutospacing="0" w:line="360" w:lineRule="auto"/>
              <w:jc w:val="center"/>
              <w:rPr>
                <w:sz w:val="22"/>
                <w:szCs w:val="22"/>
              </w:rPr>
            </w:pPr>
            <w:r w:rsidRPr="00003580">
              <w:rPr>
                <w:sz w:val="22"/>
                <w:szCs w:val="22"/>
              </w:rPr>
              <w:t>UniProt Identifier</w:t>
            </w:r>
          </w:p>
        </w:tc>
        <w:tc>
          <w:tcPr>
            <w:tcW w:w="7229" w:type="dxa"/>
            <w:vAlign w:val="center"/>
          </w:tcPr>
          <w:p w:rsidR="008359A3" w:rsidRPr="008359A3" w:rsidRDefault="008359A3" w:rsidP="008359A3">
            <w:pPr>
              <w:pStyle w:val="NormalWeb"/>
              <w:spacing w:before="0" w:beforeAutospacing="0" w:after="0" w:afterAutospacing="0" w:line="360" w:lineRule="auto"/>
              <w:jc w:val="both"/>
              <w:rPr>
                <w:b/>
                <w:sz w:val="22"/>
                <w:szCs w:val="22"/>
              </w:rPr>
            </w:pPr>
            <w:r w:rsidRPr="008359A3">
              <w:rPr>
                <w:rStyle w:val="Strong"/>
                <w:b w:val="0"/>
                <w:color w:val="222222"/>
                <w:sz w:val="22"/>
                <w:szCs w:val="22"/>
              </w:rPr>
              <w:t>It is a unique identifier (6 or 10 letter alphanumeric string) assigned to each protein deposited in UniProt.</w:t>
            </w:r>
          </w:p>
        </w:tc>
      </w:tr>
      <w:tr w:rsidR="008359A3" w:rsidTr="008359A3">
        <w:trPr>
          <w:trHeight w:val="619"/>
        </w:trPr>
        <w:tc>
          <w:tcPr>
            <w:tcW w:w="1843" w:type="dxa"/>
            <w:vAlign w:val="center"/>
          </w:tcPr>
          <w:p w:rsidR="008359A3" w:rsidRPr="00003580" w:rsidRDefault="008359A3" w:rsidP="008359A3">
            <w:pPr>
              <w:pStyle w:val="NormalWeb"/>
              <w:spacing w:before="0" w:beforeAutospacing="0" w:after="0" w:afterAutospacing="0" w:line="360" w:lineRule="auto"/>
              <w:jc w:val="center"/>
              <w:rPr>
                <w:sz w:val="22"/>
                <w:szCs w:val="22"/>
              </w:rPr>
            </w:pPr>
            <w:r w:rsidRPr="00003580">
              <w:rPr>
                <w:sz w:val="22"/>
                <w:szCs w:val="22"/>
              </w:rPr>
              <w:t>Protein Name</w:t>
            </w:r>
          </w:p>
        </w:tc>
        <w:tc>
          <w:tcPr>
            <w:tcW w:w="7229" w:type="dxa"/>
            <w:vAlign w:val="center"/>
          </w:tcPr>
          <w:p w:rsidR="008359A3" w:rsidRPr="00003580" w:rsidRDefault="008359A3" w:rsidP="008359A3">
            <w:pPr>
              <w:pStyle w:val="NormalWeb"/>
              <w:spacing w:before="0" w:beforeAutospacing="0" w:after="0" w:afterAutospacing="0" w:line="360" w:lineRule="auto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ser can explore the database</w:t>
            </w:r>
            <w:r w:rsidRPr="00003580">
              <w:rPr>
                <w:sz w:val="22"/>
                <w:szCs w:val="22"/>
              </w:rPr>
              <w:t xml:space="preserve"> with the help of protein names.</w:t>
            </w:r>
          </w:p>
        </w:tc>
      </w:tr>
      <w:tr w:rsidR="008359A3" w:rsidTr="008359A3">
        <w:trPr>
          <w:trHeight w:val="642"/>
        </w:trPr>
        <w:tc>
          <w:tcPr>
            <w:tcW w:w="1843" w:type="dxa"/>
            <w:vAlign w:val="center"/>
          </w:tcPr>
          <w:p w:rsidR="008359A3" w:rsidRPr="00003580" w:rsidRDefault="008359A3" w:rsidP="008359A3">
            <w:pPr>
              <w:pStyle w:val="NormalWeb"/>
              <w:spacing w:before="0" w:beforeAutospacing="0" w:after="0" w:afterAutospacing="0" w:line="360" w:lineRule="auto"/>
              <w:jc w:val="center"/>
              <w:rPr>
                <w:sz w:val="22"/>
                <w:szCs w:val="22"/>
              </w:rPr>
            </w:pPr>
            <w:r w:rsidRPr="00003580">
              <w:rPr>
                <w:sz w:val="22"/>
                <w:szCs w:val="22"/>
              </w:rPr>
              <w:t xml:space="preserve">Gene Ontology (GO) </w:t>
            </w:r>
          </w:p>
        </w:tc>
        <w:tc>
          <w:tcPr>
            <w:tcW w:w="7229" w:type="dxa"/>
            <w:vAlign w:val="center"/>
          </w:tcPr>
          <w:p w:rsidR="008359A3" w:rsidRPr="00003580" w:rsidRDefault="008359A3" w:rsidP="008359A3">
            <w:pPr>
              <w:pStyle w:val="NormalWeb"/>
              <w:spacing w:before="0" w:beforeAutospacing="0" w:after="0" w:afterAutospacing="0" w:line="360" w:lineRule="auto"/>
              <w:jc w:val="both"/>
              <w:rPr>
                <w:sz w:val="22"/>
                <w:szCs w:val="22"/>
              </w:rPr>
            </w:pPr>
            <w:r w:rsidRPr="008359A3">
              <w:rPr>
                <w:rStyle w:val="Strong"/>
                <w:b w:val="0"/>
                <w:color w:val="222222"/>
                <w:sz w:val="22"/>
                <w:szCs w:val="22"/>
              </w:rPr>
              <w:t>The GO terms are unique accession numbers</w:t>
            </w:r>
            <w:r w:rsidRPr="00003580">
              <w:rPr>
                <w:rStyle w:val="st"/>
                <w:sz w:val="22"/>
                <w:szCs w:val="22"/>
              </w:rPr>
              <w:t xml:space="preserve"> of gene and gene product attributes across all species and can be used as search keyword</w:t>
            </w:r>
            <w:r>
              <w:rPr>
                <w:rStyle w:val="st"/>
                <w:sz w:val="22"/>
                <w:szCs w:val="22"/>
              </w:rPr>
              <w:t>s in PvP01 web resource</w:t>
            </w:r>
            <w:r w:rsidRPr="00003580">
              <w:rPr>
                <w:rStyle w:val="st"/>
                <w:sz w:val="22"/>
                <w:szCs w:val="22"/>
              </w:rPr>
              <w:t>.</w:t>
            </w:r>
          </w:p>
        </w:tc>
      </w:tr>
      <w:tr w:rsidR="008359A3" w:rsidTr="008359A3">
        <w:trPr>
          <w:trHeight w:val="642"/>
        </w:trPr>
        <w:tc>
          <w:tcPr>
            <w:tcW w:w="1843" w:type="dxa"/>
            <w:vAlign w:val="center"/>
          </w:tcPr>
          <w:p w:rsidR="008359A3" w:rsidRPr="00003580" w:rsidRDefault="008359A3" w:rsidP="008359A3">
            <w:pPr>
              <w:pStyle w:val="NormalWeb"/>
              <w:spacing w:before="0" w:beforeAutospacing="0" w:after="0" w:afterAutospacing="0" w:line="360" w:lineRule="auto"/>
              <w:jc w:val="center"/>
              <w:rPr>
                <w:sz w:val="22"/>
                <w:szCs w:val="22"/>
              </w:rPr>
            </w:pPr>
            <w:r w:rsidRPr="00003580">
              <w:rPr>
                <w:sz w:val="22"/>
                <w:szCs w:val="22"/>
              </w:rPr>
              <w:t>Protein Family or Pfam Identifier</w:t>
            </w:r>
          </w:p>
        </w:tc>
        <w:tc>
          <w:tcPr>
            <w:tcW w:w="7229" w:type="dxa"/>
            <w:vAlign w:val="center"/>
          </w:tcPr>
          <w:p w:rsidR="008359A3" w:rsidRPr="00003580" w:rsidRDefault="008359A3" w:rsidP="008359A3">
            <w:pPr>
              <w:pStyle w:val="NormalWeb"/>
              <w:spacing w:before="0" w:beforeAutospacing="0" w:after="0" w:afterAutospacing="0" w:line="360" w:lineRule="auto"/>
              <w:jc w:val="both"/>
              <w:rPr>
                <w:sz w:val="22"/>
                <w:szCs w:val="22"/>
              </w:rPr>
            </w:pPr>
            <w:r w:rsidRPr="00003580">
              <w:rPr>
                <w:sz w:val="22"/>
                <w:szCs w:val="22"/>
              </w:rPr>
              <w:t xml:space="preserve">Name of protein families or their Pfam identifiers can be used for exploring the databank. A Pfam identifier </w:t>
            </w:r>
            <w:r>
              <w:rPr>
                <w:sz w:val="22"/>
                <w:szCs w:val="22"/>
              </w:rPr>
              <w:t>is a seven</w:t>
            </w:r>
            <w:r w:rsidRPr="00003580">
              <w:rPr>
                <w:sz w:val="22"/>
                <w:szCs w:val="22"/>
              </w:rPr>
              <w:t xml:space="preserve"> letter alphanumeric string.</w:t>
            </w:r>
          </w:p>
        </w:tc>
      </w:tr>
      <w:tr w:rsidR="008359A3" w:rsidTr="008359A3">
        <w:trPr>
          <w:trHeight w:val="1026"/>
        </w:trPr>
        <w:tc>
          <w:tcPr>
            <w:tcW w:w="1843" w:type="dxa"/>
            <w:vAlign w:val="center"/>
          </w:tcPr>
          <w:p w:rsidR="008359A3" w:rsidRPr="00003580" w:rsidRDefault="008359A3" w:rsidP="008359A3">
            <w:pPr>
              <w:pStyle w:val="NormalWeb"/>
              <w:spacing w:before="0" w:beforeAutospacing="0" w:after="0" w:afterAutospacing="0" w:line="360" w:lineRule="auto"/>
              <w:jc w:val="center"/>
              <w:rPr>
                <w:sz w:val="22"/>
                <w:szCs w:val="22"/>
              </w:rPr>
            </w:pPr>
            <w:r w:rsidRPr="00003580">
              <w:rPr>
                <w:sz w:val="22"/>
                <w:szCs w:val="22"/>
              </w:rPr>
              <w:t>InterPro Identifier</w:t>
            </w:r>
          </w:p>
        </w:tc>
        <w:tc>
          <w:tcPr>
            <w:tcW w:w="7229" w:type="dxa"/>
            <w:vAlign w:val="center"/>
          </w:tcPr>
          <w:p w:rsidR="008359A3" w:rsidRPr="00003580" w:rsidRDefault="008359A3" w:rsidP="008359A3">
            <w:pPr>
              <w:pStyle w:val="NormalWeb"/>
              <w:spacing w:before="0" w:beforeAutospacing="0" w:after="0" w:afterAutospacing="0" w:line="360" w:lineRule="auto"/>
              <w:jc w:val="both"/>
              <w:rPr>
                <w:sz w:val="22"/>
                <w:szCs w:val="22"/>
              </w:rPr>
            </w:pPr>
            <w:r w:rsidRPr="00003580">
              <w:rPr>
                <w:sz w:val="22"/>
                <w:szCs w:val="22"/>
              </w:rPr>
              <w:t>The InterPro database assigns each entry with a unique accession number in the form of a</w:t>
            </w:r>
            <w:r>
              <w:rPr>
                <w:sz w:val="22"/>
                <w:szCs w:val="22"/>
              </w:rPr>
              <w:t>n</w:t>
            </w:r>
            <w:r w:rsidRPr="00003580">
              <w:rPr>
                <w:sz w:val="22"/>
                <w:szCs w:val="22"/>
              </w:rPr>
              <w:t xml:space="preserve"> alphanumeric string starting with a prefix ‘IPR’</w:t>
            </w:r>
          </w:p>
        </w:tc>
      </w:tr>
      <w:tr w:rsidR="008359A3" w:rsidTr="008359A3">
        <w:trPr>
          <w:trHeight w:val="900"/>
        </w:trPr>
        <w:tc>
          <w:tcPr>
            <w:tcW w:w="1843" w:type="dxa"/>
            <w:vAlign w:val="center"/>
          </w:tcPr>
          <w:p w:rsidR="008359A3" w:rsidRPr="00003580" w:rsidRDefault="008359A3" w:rsidP="008359A3">
            <w:pPr>
              <w:pStyle w:val="NormalWeb"/>
              <w:spacing w:before="0" w:beforeAutospacing="0" w:after="0" w:afterAutospacing="0" w:line="360" w:lineRule="auto"/>
              <w:jc w:val="center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RefSeq</w:t>
            </w:r>
            <w:proofErr w:type="spellEnd"/>
            <w:r>
              <w:rPr>
                <w:sz w:val="22"/>
                <w:szCs w:val="22"/>
              </w:rPr>
              <w:t xml:space="preserve"> Identifier (</w:t>
            </w:r>
            <w:proofErr w:type="spellStart"/>
            <w:r>
              <w:rPr>
                <w:sz w:val="22"/>
                <w:szCs w:val="22"/>
              </w:rPr>
              <w:t>RefSeq</w:t>
            </w:r>
            <w:proofErr w:type="spellEnd"/>
            <w:r>
              <w:rPr>
                <w:sz w:val="22"/>
                <w:szCs w:val="22"/>
              </w:rPr>
              <w:t xml:space="preserve"> ID</w:t>
            </w:r>
            <w:r w:rsidRPr="00003580">
              <w:rPr>
                <w:sz w:val="22"/>
                <w:szCs w:val="22"/>
              </w:rPr>
              <w:t>)</w:t>
            </w:r>
          </w:p>
        </w:tc>
        <w:tc>
          <w:tcPr>
            <w:tcW w:w="7229" w:type="dxa"/>
            <w:vAlign w:val="center"/>
          </w:tcPr>
          <w:p w:rsidR="008359A3" w:rsidRPr="00003580" w:rsidRDefault="008359A3" w:rsidP="008359A3">
            <w:pPr>
              <w:pStyle w:val="NormalWeb"/>
              <w:spacing w:before="0" w:beforeAutospacing="0" w:after="0" w:afterAutospacing="0" w:line="360" w:lineRule="auto"/>
              <w:jc w:val="both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RefSeq</w:t>
            </w:r>
            <w:proofErr w:type="spellEnd"/>
            <w:r>
              <w:rPr>
                <w:sz w:val="22"/>
                <w:szCs w:val="22"/>
              </w:rPr>
              <w:t xml:space="preserve"> Identifier</w:t>
            </w:r>
            <w:r w:rsidRPr="00003580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is a</w:t>
            </w:r>
            <w:r w:rsidRPr="00003580">
              <w:rPr>
                <w:sz w:val="22"/>
                <w:szCs w:val="22"/>
              </w:rPr>
              <w:t xml:space="preserve"> unique identifier number </w:t>
            </w:r>
            <w:r>
              <w:rPr>
                <w:sz w:val="22"/>
                <w:szCs w:val="22"/>
              </w:rPr>
              <w:t xml:space="preserve">for proteins in PvP01 </w:t>
            </w:r>
            <w:proofErr w:type="gramStart"/>
            <w:r>
              <w:rPr>
                <w:sz w:val="22"/>
                <w:szCs w:val="22"/>
              </w:rPr>
              <w:t>we</w:t>
            </w:r>
            <w:proofErr w:type="gramEnd"/>
            <w:r>
              <w:rPr>
                <w:sz w:val="22"/>
                <w:szCs w:val="22"/>
              </w:rPr>
              <w:t xml:space="preserve"> resource which refers to non-redundant and explicitly linked protein sequences.</w:t>
            </w:r>
          </w:p>
        </w:tc>
      </w:tr>
      <w:tr w:rsidR="008359A3" w:rsidTr="008359A3">
        <w:trPr>
          <w:trHeight w:val="900"/>
        </w:trPr>
        <w:tc>
          <w:tcPr>
            <w:tcW w:w="1843" w:type="dxa"/>
            <w:vAlign w:val="center"/>
          </w:tcPr>
          <w:p w:rsidR="008359A3" w:rsidRPr="00003580" w:rsidRDefault="008359A3" w:rsidP="008359A3">
            <w:pPr>
              <w:pStyle w:val="NormalWeb"/>
              <w:spacing w:before="0" w:beforeAutospacing="0" w:after="0" w:afterAutospacing="0" w:line="360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vP01 Identifier</w:t>
            </w:r>
          </w:p>
        </w:tc>
        <w:tc>
          <w:tcPr>
            <w:tcW w:w="7229" w:type="dxa"/>
            <w:vAlign w:val="center"/>
          </w:tcPr>
          <w:p w:rsidR="008359A3" w:rsidRPr="00003580" w:rsidRDefault="008359A3" w:rsidP="008359A3">
            <w:pPr>
              <w:pStyle w:val="NormalWeb"/>
              <w:spacing w:before="0" w:beforeAutospacing="0" w:after="0" w:afterAutospacing="0" w:line="360" w:lineRule="auto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PvP01 identifier is a 14 letter unique alphanumeric string assigned to all proteins of PvP01 strain of </w:t>
            </w:r>
            <w:r w:rsidRPr="002F4D1F">
              <w:rPr>
                <w:i/>
                <w:sz w:val="22"/>
                <w:szCs w:val="22"/>
              </w:rPr>
              <w:t>P. vivax</w:t>
            </w:r>
            <w:r>
              <w:rPr>
                <w:sz w:val="22"/>
                <w:szCs w:val="22"/>
              </w:rPr>
              <w:t xml:space="preserve"> by PlasmoDB. </w:t>
            </w:r>
          </w:p>
        </w:tc>
      </w:tr>
    </w:tbl>
    <w:p w:rsidR="003B333E" w:rsidRDefault="003B333E" w:rsidP="003B333E">
      <w:pPr>
        <w:rPr>
          <w:rFonts w:ascii="Times New Roman" w:hAnsi="Times New Roman" w:cs="Times New Roman"/>
          <w:b/>
          <w:sz w:val="24"/>
          <w:szCs w:val="24"/>
        </w:rPr>
      </w:pPr>
    </w:p>
    <w:p w:rsidR="00AD68E6" w:rsidRDefault="00AD68E6" w:rsidP="005B7036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able S5.</w:t>
      </w:r>
      <w:r w:rsidR="008F323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B7036" w:rsidRPr="005B7036">
        <w:rPr>
          <w:rFonts w:ascii="Times New Roman" w:hAnsi="Times New Roman" w:cs="Times New Roman"/>
          <w:sz w:val="24"/>
          <w:szCs w:val="24"/>
        </w:rPr>
        <w:t>A list of PvP01 identifier(s) for which the metabolic pathways information in provided in PvP01 web resource along with corresponding metabolic pathway(s) name.</w:t>
      </w:r>
    </w:p>
    <w:tbl>
      <w:tblPr>
        <w:tblStyle w:val="TableGrid"/>
        <w:tblW w:w="9916" w:type="dxa"/>
        <w:tblInd w:w="-431" w:type="dxa"/>
        <w:tblLook w:val="04A0" w:firstRow="1" w:lastRow="0" w:firstColumn="1" w:lastColumn="0" w:noHBand="0" w:noVBand="1"/>
      </w:tblPr>
      <w:tblGrid>
        <w:gridCol w:w="1857"/>
        <w:gridCol w:w="8196"/>
      </w:tblGrid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PVP01 ID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Pathways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01164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roteosome</w:t>
            </w:r>
            <w:proofErr w:type="spellEnd"/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01179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Ribosome Biogenesis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01182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Arginine Biosynthesis; Glutamate Metabolism; </w:t>
            </w:r>
            <w:proofErr w:type="spellStart"/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Terpenoid</w:t>
            </w:r>
            <w:proofErr w:type="spellEnd"/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Backbone Biosynthesis; Metabolic Pathways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02034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RNA Transport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02081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Ribosome Biogenesis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02103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Terpenoid</w:t>
            </w:r>
            <w:proofErr w:type="spellEnd"/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Backbone Biosynthesis; Biosynthesis of Antibiotics; Biosynthesis of Sec. Metabolites; Metabolic Pathways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02120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ismatch Repair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02125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-Glycan Biosynthesis; Metabolic Pathways; Protein Processing in Endoplasmic Reticulum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03030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pliceosome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03080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alaria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03089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NA Replication; Homologous Recombination; Mismatch Repair; Nucleotide Excision Repair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03097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RNADegradation</w:t>
            </w:r>
            <w:proofErr w:type="spellEnd"/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03200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Ubiquinone Other </w:t>
            </w:r>
            <w:proofErr w:type="spellStart"/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Terpenoid-quinone</w:t>
            </w:r>
            <w:proofErr w:type="spellEnd"/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Biosynthesis; Biosynthesis of Sec. Metabolites; Metabolic Pathways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03207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ismatch Repair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04079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etabolic Pathways; Oxidative Phosphorylation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04108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rotein Processing in Endoplasmic Reticulum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04133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-Glycan Biosynthesis; Metabolic Pathways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04142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NARE Interactions in Vesicular Transport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04155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Terpenoid</w:t>
            </w:r>
            <w:proofErr w:type="spellEnd"/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Backbone Biosynthesis; Biosynthesis of Antibiotics; Biosynthesis of Sec. Metabolites; Metabolic Pathways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04183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alaria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04184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alaria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04191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ucleotide Excision Repair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04218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ucleotide Excision Repair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05062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Aminoacyl-tRNA</w:t>
            </w:r>
            <w:proofErr w:type="spellEnd"/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Biosynthesis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05107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Lipoic Acid Metabolism; Metabolic Pathways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05125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hagosome; Protein Processing in Endoplasmic Reticulum; Protein Export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05141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lycerophospholipid</w:t>
            </w:r>
            <w:proofErr w:type="spellEnd"/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Metabolism; Metabolic Pathways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05144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RNA Degradation; Spliceosome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05155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Ribosome Biogenesis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05192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etabolic Pathways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05194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Glycine Serine and Threonine Metabolism; Glycolysis; </w:t>
            </w:r>
            <w:proofErr w:type="spellStart"/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lyoxylate</w:t>
            </w:r>
            <w:proofErr w:type="spellEnd"/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and </w:t>
            </w:r>
            <w:proofErr w:type="spellStart"/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icarboxylate</w:t>
            </w:r>
            <w:proofErr w:type="spellEnd"/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Metabolism; Lysine Degradation; </w:t>
            </w:r>
            <w:proofErr w:type="spellStart"/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ropanoate</w:t>
            </w:r>
            <w:proofErr w:type="spellEnd"/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Metabolism; Pyruvate Metabolism; TCA Cycle; Valine Leucine and Isoleucine Degradation; Biosynthesis of Antibiotics; Biosynthesis of Sec. Metabolites; Carbon Metabolism; Metabolic Pathways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05266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Folate Biosynthesis; Pyrimidine Metabolism; Metabolic Pathways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05295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Ribosome Biogenesis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05305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Fatty Acid Elongation; Biosynthesis of Sec. Metabolites; Biosynthesis of Unsaturated Fatty Acids; Fatty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</w:t>
            </w: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Acid Metabolism; Metabolic Pathways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05308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hagosome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05309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Ribosome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06031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roteosome</w:t>
            </w:r>
            <w:proofErr w:type="spellEnd"/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06080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Biosynthesis of Antibiotics; Biosynthesis of Sec. Metabolites; </w:t>
            </w:r>
            <w:proofErr w:type="spellStart"/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etbolic</w:t>
            </w:r>
            <w:proofErr w:type="spellEnd"/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Pathways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06122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Ribosome Biogenesis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06129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Ribosome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06175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etabolic Pathways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06176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rotein Processing in Endoplasmic Reticulum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06195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TCA Cycle; Biosynthesis of Antibiotics; Biosynthesis of Sec. Metabolites; Carbon Metabolism; Metabolic Pathways; Oxidative Phosphorylation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06212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etabolic Pathways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06220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ucleotide Excision Repair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07021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hagosome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07028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rotein Export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07049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hagosome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07091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NARE interactions in vesicular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</w:t>
            </w: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transport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07095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etabolic Pathways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07108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Folate Biosynthesis; Metabolic Pathways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07160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pliceosome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07173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ysteine and Methionine Metabolism; Glutathione Metabolism; Metabolic Pathways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07180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-Glycan Biosynthesis; Metabolic Pathways; Protein Processing in Endoplasmic Reticulum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07214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Biotin Metabolism; Fatty Acid Biosynthesis; Biosynthesis of Antibiotics; Fatty Acid Metabolism; Metabolic Pathways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07221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Lipoic Acid Metabolism; Metabolic Pathways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07223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elenocompound</w:t>
            </w:r>
            <w:proofErr w:type="spellEnd"/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Metabolism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07238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Aminoacyl-tRNA</w:t>
            </w:r>
            <w:proofErr w:type="spellEnd"/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Biosynthesis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07243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RNA Transport; mRNA Surveillance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07252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etabolic Pathways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07258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yruvate Metabolism; TCA Cycle; Biosynthesis of Antibiotics; Biosynthesis of Sec. Metabolites; Carbon Metabolism; Metabolic Pathways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07264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lycerophospholipid</w:t>
            </w:r>
            <w:proofErr w:type="spellEnd"/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Metabolism; Biosynthesis of Sec. Metabolites; Metabolic Pathways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07291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lycerolipid</w:t>
            </w:r>
            <w:proofErr w:type="spellEnd"/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Metabolism; </w:t>
            </w:r>
            <w:proofErr w:type="spellStart"/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lycerophospholipid</w:t>
            </w:r>
            <w:proofErr w:type="spellEnd"/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Metabolism; Biosynthesis of Sec. Metabolites; Metabolic Pathways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07340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etabolic Pathways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08033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Ribosome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08084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hagosome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08113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NARE Interactions in Vesicular Transport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08115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roteosome</w:t>
            </w:r>
            <w:proofErr w:type="spellEnd"/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08151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Biosynthesis of Sec. Metabolites; Metabolic Pathways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08153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Aminoacyl-tRNA</w:t>
            </w:r>
            <w:proofErr w:type="spellEnd"/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Biosynthesis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08159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lutathione Metabolism; Purine Metabolism; Pyrimidine Metabolism; Metabolic Pathways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08179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lycerolipid</w:t>
            </w:r>
            <w:proofErr w:type="spellEnd"/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Metabolism; Metabolic Pathways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08225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Ribosome Protein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08261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NARE Interactions in Vesicular Transport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08290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Aminoacyl-tRNA</w:t>
            </w:r>
            <w:proofErr w:type="spellEnd"/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Biosynthesis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08316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pliceosome; Ubiquitin mediated proteolysis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08331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Ribosome Protein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08332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Ribosome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08338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lycerophospholipid</w:t>
            </w:r>
            <w:proofErr w:type="spellEnd"/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Metabolism; Biosynthesis of Sec. Metabolites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08360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Endocytosis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08370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lycerolipid</w:t>
            </w:r>
            <w:proofErr w:type="spellEnd"/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Metabolism; </w:t>
            </w:r>
            <w:proofErr w:type="spellStart"/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lycerophospholipid</w:t>
            </w:r>
            <w:proofErr w:type="spellEnd"/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Metabolism; Biosynthesis of Sec. Metabolites; Metabolic Pathways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09045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Ribosome Biogenesis; RNA Polymerase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09125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RNA Transport; Ribosome Biogenesis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09172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-Glycan Biosynthesis; Metabolic Pathways; Protein Processing in Endoplasmic Reticulum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09183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RNA Transport; Ribosome Biogenesis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09194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Endocytosis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09204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pliceosome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09227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etabolic Pathways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09240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RNA Surveillance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09246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rotein Processing in Endoplasmic Reticulum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09267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Aminoacyl-tRNA</w:t>
            </w:r>
            <w:proofErr w:type="spellEnd"/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Biosynthesis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09269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Ribosome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09294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RNA Degradation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09302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Base Excision Repair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09307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Ribosome Protein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09368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Fatty Acid Elongation; Biosynthesis of Sec. Metabolites; Biosynthesis of Unsaturated Fatty Acids; Fatty Acid Metabolism; Metabolic Pathways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09385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Ribosome Protein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0051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pliceosome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0053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Endocytosis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0056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RNA Transport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0139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Ribosome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0146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orphyrin and Chlorophyll Metabolism; Biosynthesis of Sec. Metabolites; Metabolic Pathways; Oxidative Phosphorylation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0165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Amino Sugar and Nucleotide Sugar Metabolism; Galactose Metabolism; Biosynthesis of Antibiotics; Metabolic Pathways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0170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Ribosome Protein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0263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rotein Processing in Endoplasmic Reticulum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0269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Ribosome Protein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0319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Biosynthesis of Antibiotics; Biosynthesis of Sec. Metabolites; Metabolic Pathways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0328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eroxisome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1045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Amino Sugar and Nucleotide Sugar Metabolism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1049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pliceosome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1052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lycerophospholipid</w:t>
            </w:r>
            <w:proofErr w:type="spellEnd"/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Metabolism; Biosynthesis of Sec. Metabolites; Metabolic Pathways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1127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RNA Polymerase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1156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Ubiquitin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M</w:t>
            </w: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ediated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P</w:t>
            </w: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roteolysis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1182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ucleotide Excision Repair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1212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lycerophospholipid</w:t>
            </w:r>
            <w:proofErr w:type="spellEnd"/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Metabolism; Biosynthesis of Sec. Metabolites; Metabolic Pathways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1216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RNA Transport; Ribosome Biogenesis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1217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Glycolysis; </w:t>
            </w:r>
            <w:proofErr w:type="spellStart"/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lyoxylate</w:t>
            </w:r>
            <w:proofErr w:type="spellEnd"/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and </w:t>
            </w:r>
            <w:proofErr w:type="spellStart"/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icarboxylate</w:t>
            </w:r>
            <w:proofErr w:type="spellEnd"/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Metabolism; </w:t>
            </w:r>
            <w:proofErr w:type="spellStart"/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ropanoate</w:t>
            </w:r>
            <w:proofErr w:type="spellEnd"/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Metabolism; Pyruvate Metabolism; Biosynthesis of Antibiotics; Biosynthesis of Sec. Metabolites; Carbon Metabolism; Metabolic Pathways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1255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Amino Sugar and Nucleotide Sugar Metabolism; Fructose Mannose Metabolism; Galactose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</w:t>
            </w: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etabolism; Glycolysis; Biosynthesis of Antibiotics; Biosynthesis of Sec. Metabolites; Carbon Metabolism; Metabolic Pathways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1265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Biosynthesis of Amino Acids; Biosynthesis of Antibiotics; Biosynthesis of Sec. Metabolites; Metabolic Pathways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1301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rotein Processing in Endoplasmic Reticulum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1306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etabolic Pathways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1323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yruvate Metabolism; TCA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</w:t>
            </w: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ycle; Biosynthesis of Antibiotics; Biosynthesis of Sec. Metabolites; Carbon Metabolism; Metabolic Pathways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1331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Vitamin B6 Metabolism; Metabolic Pathways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1340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Biotin Metabolism; Fatty Acid Biosynthesis; Biosynthesis of Antibiotics; Fatty Acid Metabolism; Metabolic Pathways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1395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lycerophospholipid</w:t>
            </w:r>
            <w:proofErr w:type="spellEnd"/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Metabolism; Metabolic Pathways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1415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Ubiquinone Other </w:t>
            </w:r>
            <w:proofErr w:type="spellStart"/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Terpenoid-quinone</w:t>
            </w:r>
            <w:proofErr w:type="spellEnd"/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Biosynthesis; Biosynthesis of Sec. Metabolites; Metabolic Pathways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2056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Aminoacyl-tRNA</w:t>
            </w:r>
            <w:proofErr w:type="spellEnd"/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Biosynthesis; </w:t>
            </w:r>
            <w:proofErr w:type="spellStart"/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orphyrin</w:t>
            </w:r>
            <w:proofErr w:type="spellEnd"/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and Chlorophyll Metabolism; Biosynthesis of Sec. Metabolites; Metabolic Pathways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2077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Homologous Recombination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2091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lutathione Metabolism; TCA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</w:t>
            </w: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ycle; Biosynthesis of Amino Acids; Biosynthesis of Antibiotics; Biosynthesis of Sec. Metabolites; Carbon Metabolism; Metabolic Pathways; Peroxisome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2102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Lipoic Acid Metabolism; Metabolic Pathways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2106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rotein Processing in Endoplasmic Reticulum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2112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Amino Sugar and Nucleotide Sugar Metabolism; Biosynthesis of Antibiotics; Metabolic Pathways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2120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lycolysis; Pyruvate Metabolism; TCA Cycle; Biosynthesis of Antibiotics; Biosynthesis of Sec. Metabolites; Carbon Metabolism; Metabolic Pathways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2123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alaria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2132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etabolic Pathways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2165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Ribosome Protein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2218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Aminoacyl-tRNA</w:t>
            </w:r>
            <w:proofErr w:type="spellEnd"/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Biosynthesis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2219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Ribosome Biogenesis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2221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Base Excision Repair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2227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NARE Interactions in Vesicular Transport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2230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Fatty Acid Elongation; Biosynthesis of Sec. Metabolites; Biosynthesis of Unsaturated Fatty Acids; Fatty Acid Metabolism; Metabolic Pathways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2233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rotein Export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2238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etabolic Pathways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2298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Folate Biosynthesis; Metabolic Pathways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2299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NARE Interactions in Vesicular Transport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2316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Biotin Metabolism; Fatty Acid Biosynthesis; Fatty Acid Metabolism; Metabolic Pathways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2383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rotein Processing in Endoplasmic Reticulum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2395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Biosynthesis of Antibiotics; Biosynthesis of Sec. Metabolites; Metabolic Pathways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2397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Base Excision Repair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2415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RNA Transport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2431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ucleotide Excision Repair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2452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pliceosome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2510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-Glycan Biosynthesis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2530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pliceosome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2545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NARE Interactions in Vesicular Transport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2600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Ribosome Protein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2619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Aminoacyl-tRNA</w:t>
            </w:r>
            <w:proofErr w:type="spellEnd"/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Biosynthesis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2622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Fructose Mannose Metabolism; Glycolysis; Pentose Phosphate Pathway; Biosynthesis of Amino Acids; Biosynthesis of Antibiotics; Biosynthesis of Sec. Metabolites; Carbon Metabolism; Metabolic Pathways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2633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etabolic Pathways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2635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RNADegradation</w:t>
            </w:r>
            <w:proofErr w:type="spellEnd"/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2685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RNA Surveillance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2689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rotein Export; Protein Processing in Endoplasmic Reticulum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3025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rotein Export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3029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orphyrin and Chlorophyll Metabolism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3081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RNA Transport; mRNA Surveillance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3093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NARE Interactions in Vesicular Transport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3101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etabolic Pathways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3109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NA Replication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3126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urine Metabolism; Metabolic Pathways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3145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orphyrin and Chlorophyll Metabolism; Biosynthesis of Sec. Metabolites; Metabolic Pathways; Oxidative phosphorylation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3159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rotein Export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3197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Ribosome Protein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3247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Ribosome Protein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3277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Ribosome Protein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3285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Aminoacyl-tRNA</w:t>
            </w:r>
            <w:proofErr w:type="spellEnd"/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Biosynthesis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3291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lutathione Metabolism; Metabolic Pathways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3349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roteosome</w:t>
            </w:r>
            <w:proofErr w:type="spellEnd"/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3383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RNA Transport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3390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lycerophospholipid</w:t>
            </w:r>
            <w:proofErr w:type="spellEnd"/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Metabolism; Biosynthesis of Sec. Metabolites; Metabolic Pathways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3462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Ribosome Protein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3468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urine Metabolism; Metabolic Pathways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3470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lycerophospholipid</w:t>
            </w:r>
            <w:proofErr w:type="spellEnd"/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Metabolism; Metabolic Pathways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4041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NARE Interactions in Vesicular Transport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4054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rotein Processing in Endoplasmic Reticulum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4085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RNA Polymerase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4099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RNADegradation</w:t>
            </w:r>
            <w:proofErr w:type="spellEnd"/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4103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pliceosome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4105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Ribosome Biogenesis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4119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Ribosome Protein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4165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lycerophospholipid</w:t>
            </w:r>
            <w:proofErr w:type="spellEnd"/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Metabolism; Metabolic Pathways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4168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RNA Transport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4177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NARE Interactions in Vesicular Transport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4179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pliceosome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4187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Ribosome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4214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Endocytosis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4264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Ribosome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4275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pliceosome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4295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Folate Biosynthesis; Metabolic Pathways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4314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lycerolipid</w:t>
            </w:r>
            <w:proofErr w:type="spellEnd"/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Metabolism; </w:t>
            </w:r>
            <w:proofErr w:type="spellStart"/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lycerophospholipid</w:t>
            </w:r>
            <w:proofErr w:type="spellEnd"/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Metabolism; Biosynthesis of Sec. Metabolites; Metabolic Pathways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4316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RNA Transport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4327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RNA Transport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4354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alaria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4421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Ribosome Protein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4428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orphyrin and Chlorophyll Metabolism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4431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pliceosome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4440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Ubiquitin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M</w:t>
            </w: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ediated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P</w:t>
            </w: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roteolysis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4491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Ribosome Biogenesis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4502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Aminoacyl-tRNA</w:t>
            </w:r>
            <w:proofErr w:type="spellEnd"/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Biosynthesis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4504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Glycine Serine and Threonine Metabolism; Glycolysis; </w:t>
            </w:r>
            <w:proofErr w:type="spellStart"/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lyoxylate</w:t>
            </w:r>
            <w:proofErr w:type="spellEnd"/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and </w:t>
            </w:r>
            <w:proofErr w:type="spellStart"/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icarboxylate</w:t>
            </w:r>
            <w:proofErr w:type="spellEnd"/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Metabolism; Lysine Degradation; </w:t>
            </w:r>
            <w:proofErr w:type="spellStart"/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ropanoat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</w:t>
            </w: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etabolism; Pyruvate Metabolism; TCA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</w:t>
            </w: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ycle; Valine Leucine and Isoleucine Degradation; Biosynthesis of Antibiotics; Biosynthesis of Sec. Metabolites; Carbon Metabolism; Metabolic Pathways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4524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Base Excision Repair; DNA Replication; Nucleotide Excision Repair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4551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Ubiquitin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M</w:t>
            </w: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ediated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</w:t>
            </w: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roteolysis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4572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Ribosome Protein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4588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NA Replication; Mismatch Repair; Nucleotide Excision Repair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4598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Ribosome Protein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4601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NARE Interactions in Vesicular Transport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4607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RNA Transport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4609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mRNA </w:t>
            </w:r>
            <w:proofErr w:type="spellStart"/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urvellance</w:t>
            </w:r>
            <w:proofErr w:type="spellEnd"/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4613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ucleotide Excision Repair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4617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Endocytosis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4625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Ribosome Protein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4639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rotein Export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4644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etabolic Pathways</w:t>
            </w:r>
          </w:p>
        </w:tc>
      </w:tr>
      <w:tr w:rsidR="005C4E64" w:rsidRPr="00054142" w:rsidTr="005C4E64">
        <w:trPr>
          <w:trHeight w:val="300"/>
        </w:trPr>
        <w:tc>
          <w:tcPr>
            <w:tcW w:w="1720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VP01_1468800</w:t>
            </w:r>
          </w:p>
        </w:tc>
        <w:tc>
          <w:tcPr>
            <w:tcW w:w="8196" w:type="dxa"/>
            <w:noWrap/>
            <w:hideMark/>
          </w:tcPr>
          <w:p w:rsidR="005C4E64" w:rsidRPr="00054142" w:rsidRDefault="005C4E64" w:rsidP="005C4E6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Aminoacyl-tRNA</w:t>
            </w:r>
            <w:proofErr w:type="spellEnd"/>
            <w:r w:rsidRPr="0005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Biosynthesis</w:t>
            </w:r>
          </w:p>
        </w:tc>
      </w:tr>
    </w:tbl>
    <w:p w:rsidR="005C4E64" w:rsidRDefault="005C4E64" w:rsidP="005C4E64"/>
    <w:p w:rsidR="005B7036" w:rsidRPr="005B7036" w:rsidRDefault="005B7036" w:rsidP="005B7036">
      <w:pPr>
        <w:jc w:val="both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</w:p>
    <w:sectPr w:rsidR="005B7036" w:rsidRPr="005B703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yNjEzMzAyNLUwMLJU0lEKTi0uzszPAykwqwUAjYh2QCwAAAA="/>
  </w:docVars>
  <w:rsids>
    <w:rsidRoot w:val="003B333E"/>
    <w:rsid w:val="00025CBD"/>
    <w:rsid w:val="00054EF9"/>
    <w:rsid w:val="0017118E"/>
    <w:rsid w:val="00190FAC"/>
    <w:rsid w:val="002F4F69"/>
    <w:rsid w:val="00307885"/>
    <w:rsid w:val="00346724"/>
    <w:rsid w:val="003667FE"/>
    <w:rsid w:val="003B333E"/>
    <w:rsid w:val="0042565E"/>
    <w:rsid w:val="004C703E"/>
    <w:rsid w:val="005B7036"/>
    <w:rsid w:val="005C4E64"/>
    <w:rsid w:val="008359A3"/>
    <w:rsid w:val="008F3236"/>
    <w:rsid w:val="00962060"/>
    <w:rsid w:val="00AD68E6"/>
    <w:rsid w:val="00BE074B"/>
    <w:rsid w:val="00DE2E87"/>
    <w:rsid w:val="00E219A2"/>
    <w:rsid w:val="00FA5C15"/>
    <w:rsid w:val="00FC39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55DC4F7-698D-418F-B523-4FAD539DE4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B333E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B333E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3B33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8359A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359A3"/>
    <w:rPr>
      <w:b/>
      <w:bCs/>
    </w:rPr>
  </w:style>
  <w:style w:type="character" w:customStyle="1" w:styleId="st">
    <w:name w:val="st"/>
    <w:basedOn w:val="DefaultParagraphFont"/>
    <w:rsid w:val="008359A3"/>
  </w:style>
  <w:style w:type="paragraph" w:styleId="BalloonText">
    <w:name w:val="Balloon Text"/>
    <w:basedOn w:val="Normal"/>
    <w:link w:val="BalloonTextChar"/>
    <w:uiPriority w:val="99"/>
    <w:semiHidden/>
    <w:unhideWhenUsed/>
    <w:rsid w:val="005C4E6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4E64"/>
    <w:rPr>
      <w:rFonts w:ascii="Segoe UI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9820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49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scfbio-iitd.res.in" TargetMode="External"/><Relationship Id="rId5" Type="http://schemas.openxmlformats.org/officeDocument/2006/relationships/hyperlink" Target="mailto:ankita@scfbio-iitd.res.in" TargetMode="External"/><Relationship Id="rId4" Type="http://schemas.openxmlformats.org/officeDocument/2006/relationships/hyperlink" Target="mailto:bjayaram@chemistry.iitd.ac.i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1</Pages>
  <Words>3301</Words>
  <Characters>18818</Characters>
  <Application>Microsoft Office Word</Application>
  <DocSecurity>0</DocSecurity>
  <Lines>156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20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Kaushik</dc:creator>
  <cp:keywords/>
  <dc:description/>
  <cp:lastModifiedBy>Rahul Kaushik</cp:lastModifiedBy>
  <cp:revision>3</cp:revision>
  <cp:lastPrinted>2019-11-06T12:31:00Z</cp:lastPrinted>
  <dcterms:created xsi:type="dcterms:W3CDTF">2019-11-16T12:59:00Z</dcterms:created>
  <dcterms:modified xsi:type="dcterms:W3CDTF">2020-04-07T11:08:00Z</dcterms:modified>
</cp:coreProperties>
</file>